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433C" w:rsidRPr="005E51DA" w:rsidRDefault="00F0158F">
      <w:pPr>
        <w:rPr>
          <w:rFonts w:ascii="Malgun Gothic" w:eastAsia="Malgun Gothic" w:hAnsi="Malgun Gothic"/>
        </w:rPr>
      </w:pPr>
      <w:r w:rsidRPr="005E51DA">
        <w:rPr>
          <w:rFonts w:ascii="Malgun Gothic" w:eastAsia="Malgun Gothic" w:hAnsi="Malgun Gothic"/>
        </w:rPr>
        <w:t>Study Guide: Civics EOC Exam</w:t>
      </w:r>
    </w:p>
    <w:p w:rsidR="00CE5F5F" w:rsidRDefault="00F0158F" w:rsidP="002962F4">
      <w:pPr>
        <w:pStyle w:val="ListParagraph"/>
        <w:numPr>
          <w:ilvl w:val="0"/>
          <w:numId w:val="3"/>
        </w:numPr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 xml:space="preserve">John Locke: What ideas is he known </w:t>
      </w:r>
      <w:r w:rsidRPr="00CE5F5F">
        <w:rPr>
          <w:rFonts w:ascii="Malgun Gothic" w:eastAsia="Malgun Gothic" w:hAnsi="Malgun Gothic"/>
          <w:noProof/>
        </w:rPr>
        <w:t>for</w:t>
      </w:r>
      <w:r w:rsidRPr="00CE5F5F">
        <w:rPr>
          <w:rFonts w:ascii="Malgun Gothic" w:eastAsia="Malgun Gothic" w:hAnsi="Malgun Gothic"/>
        </w:rPr>
        <w:t>?</w:t>
      </w:r>
      <w:r w:rsidR="00CE5F5F">
        <w:rPr>
          <w:rFonts w:ascii="Malgun Gothic" w:eastAsia="Malgun Gothic" w:hAnsi="Malgun Gothic"/>
        </w:rPr>
        <w:t xml:space="preserve"> </w:t>
      </w:r>
    </w:p>
    <w:p w:rsidR="00F0158F" w:rsidRPr="00CE5F5F" w:rsidRDefault="00D274B2" w:rsidP="002962F4">
      <w:pPr>
        <w:pStyle w:val="ListParagraph"/>
        <w:numPr>
          <w:ilvl w:val="0"/>
          <w:numId w:val="4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The Social Contract</w:t>
      </w:r>
    </w:p>
    <w:p w:rsidR="00F0158F" w:rsidRPr="00CE5F5F" w:rsidRDefault="00D274B2" w:rsidP="002962F4">
      <w:pPr>
        <w:pStyle w:val="ListParagraph"/>
        <w:numPr>
          <w:ilvl w:val="0"/>
          <w:numId w:val="4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 xml:space="preserve">Natural Laws / Rights: Government protects “life, liberty, and </w:t>
      </w:r>
      <w:r w:rsidRPr="00CE5F5F">
        <w:rPr>
          <w:rFonts w:ascii="Malgun Gothic" w:eastAsia="Malgun Gothic" w:hAnsi="Malgun Gothic"/>
          <w:noProof/>
          <w:u w:val="single"/>
        </w:rPr>
        <w:t>property</w:t>
      </w:r>
      <w:r w:rsidR="00154EE5" w:rsidRPr="00CE5F5F">
        <w:rPr>
          <w:rFonts w:ascii="Malgun Gothic" w:eastAsia="Malgun Gothic" w:hAnsi="Malgun Gothic"/>
          <w:noProof/>
          <w:u w:val="single"/>
        </w:rPr>
        <w:t>.</w:t>
      </w:r>
      <w:r w:rsidRPr="00CE5F5F">
        <w:rPr>
          <w:rFonts w:ascii="Malgun Gothic" w:eastAsia="Malgun Gothic" w:hAnsi="Malgun Gothic"/>
          <w:noProof/>
          <w:u w:val="single"/>
        </w:rPr>
        <w:t>”</w:t>
      </w:r>
    </w:p>
    <w:p w:rsidR="00F0158F" w:rsidRDefault="00D274B2" w:rsidP="002962F4">
      <w:pPr>
        <w:pStyle w:val="ListParagraph"/>
        <w:numPr>
          <w:ilvl w:val="0"/>
          <w:numId w:val="4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Influenced the Declaration of Independence</w:t>
      </w:r>
    </w:p>
    <w:p w:rsidR="00CE5F5F" w:rsidRPr="00CE5F5F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  <w:u w:val="single"/>
        </w:rPr>
      </w:pPr>
    </w:p>
    <w:p w:rsidR="00D274B2" w:rsidRPr="00CE5F5F" w:rsidRDefault="00F0158F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What is the social contract?</w:t>
      </w:r>
      <w:r w:rsidR="00CE5F5F">
        <w:rPr>
          <w:rFonts w:ascii="Malgun Gothic" w:eastAsia="Malgun Gothic" w:hAnsi="Malgun Gothic"/>
        </w:rPr>
        <w:t xml:space="preserve"> </w:t>
      </w:r>
      <w:r w:rsidR="00D274B2" w:rsidRPr="00960044">
        <w:rPr>
          <w:rFonts w:ascii="Malgun Gothic" w:eastAsia="Malgun Gothic" w:hAnsi="Malgun Gothic"/>
          <w:bCs/>
          <w:u w:val="single"/>
        </w:rPr>
        <w:t>People gave away power to rule &amp; some rights, but get back protection from the government</w:t>
      </w:r>
    </w:p>
    <w:p w:rsidR="00CE5F5F" w:rsidRPr="00CE5F5F" w:rsidRDefault="00CE5F5F" w:rsidP="00CE5F5F">
      <w:pPr>
        <w:pStyle w:val="ListParagraph"/>
        <w:spacing w:line="240" w:lineRule="auto"/>
        <w:rPr>
          <w:rFonts w:ascii="Malgun Gothic" w:eastAsia="Malgun Gothic" w:hAnsi="Malgun Gothic"/>
        </w:rPr>
      </w:pPr>
    </w:p>
    <w:p w:rsidR="00F0158F" w:rsidRPr="00CE5F5F" w:rsidRDefault="00F0158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Montesquieu: How did he influence the “Founding Fathers?”</w:t>
      </w:r>
    </w:p>
    <w:p w:rsidR="00F0158F" w:rsidRPr="00CE5F5F" w:rsidRDefault="00D274B2" w:rsidP="002962F4">
      <w:pPr>
        <w:pStyle w:val="ListParagraph"/>
        <w:numPr>
          <w:ilvl w:val="0"/>
          <w:numId w:val="5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noProof/>
          <w:u w:val="single"/>
        </w:rPr>
        <w:t>Sep</w:t>
      </w:r>
      <w:r w:rsidR="00154EE5" w:rsidRPr="00CE5F5F">
        <w:rPr>
          <w:rFonts w:ascii="Malgun Gothic" w:eastAsia="Malgun Gothic" w:hAnsi="Malgun Gothic"/>
          <w:noProof/>
          <w:u w:val="single"/>
        </w:rPr>
        <w:t>a</w:t>
      </w:r>
      <w:r w:rsidRPr="00CE5F5F">
        <w:rPr>
          <w:rFonts w:ascii="Malgun Gothic" w:eastAsia="Malgun Gothic" w:hAnsi="Malgun Gothic"/>
          <w:noProof/>
          <w:u w:val="single"/>
        </w:rPr>
        <w:t>ration</w:t>
      </w:r>
      <w:r w:rsidRPr="00CE5F5F">
        <w:rPr>
          <w:rFonts w:ascii="Malgun Gothic" w:eastAsia="Malgun Gothic" w:hAnsi="Malgun Gothic"/>
          <w:u w:val="single"/>
        </w:rPr>
        <w:t xml:space="preserve"> of Powers: three branches</w:t>
      </w:r>
    </w:p>
    <w:p w:rsidR="00F0158F" w:rsidRPr="00CE5F5F" w:rsidRDefault="00D274B2" w:rsidP="002962F4">
      <w:pPr>
        <w:pStyle w:val="ListParagraph"/>
        <w:numPr>
          <w:ilvl w:val="0"/>
          <w:numId w:val="5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Checks and Balances</w:t>
      </w:r>
    </w:p>
    <w:p w:rsidR="00CE5F5F" w:rsidRPr="005E51DA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</w:rPr>
      </w:pPr>
    </w:p>
    <w:p w:rsidR="00F0158F" w:rsidRDefault="00F0158F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 xml:space="preserve">What are </w:t>
      </w:r>
      <w:r w:rsidR="00D274B2" w:rsidRPr="00CE5F5F">
        <w:rPr>
          <w:rFonts w:ascii="Malgun Gothic" w:eastAsia="Malgun Gothic" w:hAnsi="Malgun Gothic"/>
        </w:rPr>
        <w:t>four</w:t>
      </w:r>
      <w:r w:rsidRPr="00CE5F5F">
        <w:rPr>
          <w:rFonts w:ascii="Malgun Gothic" w:eastAsia="Malgun Gothic" w:hAnsi="Malgun Gothic"/>
        </w:rPr>
        <w:t xml:space="preserve"> concepts found in the Magna Carta that influenced the Founding Fathers?</w:t>
      </w:r>
    </w:p>
    <w:p w:rsidR="00CE5F5F" w:rsidRPr="00CE5F5F" w:rsidRDefault="00CE5F5F" w:rsidP="00CE5F5F">
      <w:pPr>
        <w:pStyle w:val="ListParagraph"/>
        <w:spacing w:line="240" w:lineRule="auto"/>
        <w:rPr>
          <w:rFonts w:ascii="Malgun Gothic" w:eastAsia="Malgun Gothic" w:hAnsi="Malgun Gothic"/>
        </w:rPr>
      </w:pPr>
    </w:p>
    <w:p w:rsidR="00F0158F" w:rsidRPr="00CE5F5F" w:rsidRDefault="00D274B2" w:rsidP="002962F4">
      <w:pPr>
        <w:pStyle w:val="ListParagraph"/>
        <w:numPr>
          <w:ilvl w:val="0"/>
          <w:numId w:val="6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Limited government</w:t>
      </w:r>
    </w:p>
    <w:p w:rsidR="00F0158F" w:rsidRPr="00CE5F5F" w:rsidRDefault="00D274B2" w:rsidP="002962F4">
      <w:pPr>
        <w:pStyle w:val="ListParagraph"/>
        <w:numPr>
          <w:ilvl w:val="0"/>
          <w:numId w:val="6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Trial by jury</w:t>
      </w:r>
    </w:p>
    <w:p w:rsidR="00F0158F" w:rsidRPr="00CE5F5F" w:rsidRDefault="00D274B2" w:rsidP="002962F4">
      <w:pPr>
        <w:pStyle w:val="ListParagraph"/>
        <w:numPr>
          <w:ilvl w:val="0"/>
          <w:numId w:val="6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Advisors lead to Parliament</w:t>
      </w:r>
    </w:p>
    <w:p w:rsidR="00D274B2" w:rsidRPr="00CE5F5F" w:rsidRDefault="00D274B2" w:rsidP="002962F4">
      <w:pPr>
        <w:pStyle w:val="ListParagraph"/>
        <w:numPr>
          <w:ilvl w:val="0"/>
          <w:numId w:val="6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  <w:u w:val="single"/>
        </w:rPr>
        <w:t>Rule of Law</w:t>
      </w:r>
    </w:p>
    <w:p w:rsidR="00CE5F5F" w:rsidRPr="005E51DA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</w:rPr>
      </w:pPr>
    </w:p>
    <w:p w:rsidR="00F0158F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 xml:space="preserve">List </w:t>
      </w:r>
      <w:r w:rsidR="00D274B2" w:rsidRPr="00CE5F5F">
        <w:rPr>
          <w:rFonts w:ascii="Malgun Gothic" w:eastAsia="Malgun Gothic" w:hAnsi="Malgun Gothic"/>
        </w:rPr>
        <w:t>three</w:t>
      </w:r>
      <w:r w:rsidRPr="00CE5F5F">
        <w:rPr>
          <w:rFonts w:ascii="Malgun Gothic" w:eastAsia="Malgun Gothic" w:hAnsi="Malgun Gothic"/>
        </w:rPr>
        <w:t xml:space="preserve"> rights that </w:t>
      </w:r>
      <w:r w:rsidRPr="00CE5F5F">
        <w:rPr>
          <w:rFonts w:ascii="Malgun Gothic" w:eastAsia="Malgun Gothic" w:hAnsi="Malgun Gothic"/>
          <w:noProof/>
        </w:rPr>
        <w:t>are found</w:t>
      </w:r>
      <w:r w:rsidRPr="00CE5F5F">
        <w:rPr>
          <w:rFonts w:ascii="Malgun Gothic" w:eastAsia="Malgun Gothic" w:hAnsi="Malgun Gothic"/>
        </w:rPr>
        <w:t xml:space="preserve"> in the English Bill of Rights that </w:t>
      </w:r>
      <w:r w:rsidRPr="00CE5F5F">
        <w:rPr>
          <w:rFonts w:ascii="Malgun Gothic" w:eastAsia="Malgun Gothic" w:hAnsi="Malgun Gothic"/>
          <w:noProof/>
        </w:rPr>
        <w:t>are found</w:t>
      </w:r>
      <w:r w:rsidRPr="00CE5F5F">
        <w:rPr>
          <w:rFonts w:ascii="Malgun Gothic" w:eastAsia="Malgun Gothic" w:hAnsi="Malgun Gothic"/>
        </w:rPr>
        <w:t xml:space="preserve"> in the US Bill of Rights:</w:t>
      </w:r>
    </w:p>
    <w:p w:rsidR="00F0158F" w:rsidRPr="005E51DA" w:rsidRDefault="00D274B2" w:rsidP="002962F4">
      <w:pPr>
        <w:pStyle w:val="ListParagraph"/>
        <w:numPr>
          <w:ilvl w:val="0"/>
          <w:numId w:val="7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Freedom of Speech</w:t>
      </w:r>
    </w:p>
    <w:p w:rsidR="00F0158F" w:rsidRPr="005E51DA" w:rsidRDefault="00D274B2" w:rsidP="002962F4">
      <w:pPr>
        <w:pStyle w:val="ListParagraph"/>
        <w:numPr>
          <w:ilvl w:val="0"/>
          <w:numId w:val="7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No cruel and unusual punishment</w:t>
      </w:r>
    </w:p>
    <w:p w:rsidR="00D274B2" w:rsidRDefault="00D274B2" w:rsidP="002962F4">
      <w:pPr>
        <w:pStyle w:val="ListParagraph"/>
        <w:numPr>
          <w:ilvl w:val="0"/>
          <w:numId w:val="7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No taxes w/o consent</w:t>
      </w:r>
    </w:p>
    <w:p w:rsidR="00CE5F5F" w:rsidRPr="005E51DA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  <w:u w:val="single"/>
        </w:rPr>
      </w:pPr>
    </w:p>
    <w:p w:rsidR="00CE5F5F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 xml:space="preserve">Name </w:t>
      </w:r>
      <w:r w:rsidR="00D274B2" w:rsidRPr="00CE5F5F">
        <w:rPr>
          <w:rFonts w:ascii="Malgun Gothic" w:eastAsia="Malgun Gothic" w:hAnsi="Malgun Gothic"/>
        </w:rPr>
        <w:t>three</w:t>
      </w:r>
      <w:r w:rsidRPr="00CE5F5F">
        <w:rPr>
          <w:rFonts w:ascii="Malgun Gothic" w:eastAsia="Malgun Gothic" w:hAnsi="Malgun Gothic"/>
        </w:rPr>
        <w:t xml:space="preserve"> concepts in the Mayflower Compact that influenced the Founding Fathers:</w:t>
      </w:r>
    </w:p>
    <w:p w:rsidR="46F4D9E9" w:rsidRPr="005E51DA" w:rsidRDefault="00D274B2" w:rsidP="002962F4">
      <w:pPr>
        <w:pStyle w:val="ListParagraph"/>
        <w:numPr>
          <w:ilvl w:val="0"/>
          <w:numId w:val="8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Self-government</w:t>
      </w:r>
    </w:p>
    <w:p w:rsidR="46F4D9E9" w:rsidRPr="005E51DA" w:rsidRDefault="00154EE5" w:rsidP="002962F4">
      <w:pPr>
        <w:pStyle w:val="ListParagraph"/>
        <w:numPr>
          <w:ilvl w:val="0"/>
          <w:numId w:val="8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noProof/>
          <w:u w:val="single"/>
        </w:rPr>
        <w:t>The r</w:t>
      </w:r>
      <w:r w:rsidR="00D274B2" w:rsidRPr="005E51DA">
        <w:rPr>
          <w:rFonts w:ascii="Malgun Gothic" w:eastAsia="Malgun Gothic" w:hAnsi="Malgun Gothic"/>
          <w:noProof/>
          <w:u w:val="single"/>
        </w:rPr>
        <w:t>ule of law</w:t>
      </w:r>
    </w:p>
    <w:p w:rsidR="00D274B2" w:rsidRPr="005E51DA" w:rsidRDefault="00D274B2" w:rsidP="002962F4">
      <w:pPr>
        <w:pStyle w:val="ListParagraph"/>
        <w:numPr>
          <w:ilvl w:val="0"/>
          <w:numId w:val="8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Social Contract</w:t>
      </w:r>
    </w:p>
    <w:p w:rsidR="00D274B2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lastRenderedPageBreak/>
        <w:t xml:space="preserve">What did Thomas Paine's Common Sense </w:t>
      </w:r>
      <w:r w:rsidRPr="00CE5F5F">
        <w:rPr>
          <w:rFonts w:ascii="Malgun Gothic" w:eastAsia="Malgun Gothic" w:hAnsi="Malgun Gothic"/>
          <w:noProof/>
        </w:rPr>
        <w:t>influence</w:t>
      </w:r>
      <w:r w:rsidRPr="00CE5F5F">
        <w:rPr>
          <w:rFonts w:ascii="Malgun Gothic" w:eastAsia="Malgun Gothic" w:hAnsi="Malgun Gothic"/>
        </w:rPr>
        <w:t xml:space="preserve"> the Founding Fathers to do?</w:t>
      </w:r>
      <w:r w:rsidR="00CE5F5F">
        <w:rPr>
          <w:rFonts w:ascii="Malgun Gothic" w:eastAsia="Malgun Gothic" w:hAnsi="Malgun Gothic"/>
        </w:rPr>
        <w:t xml:space="preserve"> </w:t>
      </w:r>
      <w:r w:rsidR="00D274B2" w:rsidRPr="00CE5F5F">
        <w:rPr>
          <w:rFonts w:ascii="Malgun Gothic" w:eastAsia="Malgun Gothic" w:hAnsi="Malgun Gothic"/>
          <w:u w:val="single"/>
        </w:rPr>
        <w:t>“Common Sense” to declare independence from Great Britain. Influenced Declaration of Independence</w:t>
      </w:r>
    </w:p>
    <w:p w:rsidR="00CE5F5F" w:rsidRPr="00CE5F5F" w:rsidRDefault="00CE5F5F" w:rsidP="00CE5F5F">
      <w:pPr>
        <w:pStyle w:val="ListParagraph"/>
        <w:spacing w:line="240" w:lineRule="auto"/>
        <w:rPr>
          <w:rFonts w:ascii="Malgun Gothic" w:eastAsia="Malgun Gothic" w:hAnsi="Malgun Gothic"/>
        </w:rPr>
      </w:pP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List three things that the British did that made the Colonists angry?</w:t>
      </w:r>
    </w:p>
    <w:p w:rsidR="46F4D9E9" w:rsidRPr="005E51DA" w:rsidRDefault="00D274B2" w:rsidP="002962F4">
      <w:pPr>
        <w:pStyle w:val="ListParagraph"/>
        <w:numPr>
          <w:ilvl w:val="0"/>
          <w:numId w:val="9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Stamp Act</w:t>
      </w:r>
    </w:p>
    <w:p w:rsidR="46F4D9E9" w:rsidRPr="005E51DA" w:rsidRDefault="00D274B2" w:rsidP="002962F4">
      <w:pPr>
        <w:pStyle w:val="ListParagraph"/>
        <w:numPr>
          <w:ilvl w:val="0"/>
          <w:numId w:val="9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Quartering Act, Tea Act</w:t>
      </w:r>
    </w:p>
    <w:p w:rsidR="46F4D9E9" w:rsidRDefault="00D274B2" w:rsidP="002962F4">
      <w:pPr>
        <w:pStyle w:val="ListParagraph"/>
        <w:numPr>
          <w:ilvl w:val="0"/>
          <w:numId w:val="9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No taxation w/o representation</w:t>
      </w:r>
    </w:p>
    <w:p w:rsidR="00CE5F5F" w:rsidRPr="005E51DA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  <w:u w:val="single"/>
        </w:rPr>
      </w:pPr>
    </w:p>
    <w:p w:rsidR="46F4D9E9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Who was the "Grievances" of the Declaration of Independence addressed to? </w:t>
      </w:r>
      <w:r w:rsidR="00D274B2" w:rsidRPr="00CE5F5F">
        <w:rPr>
          <w:rFonts w:ascii="Malgun Gothic" w:eastAsia="Malgun Gothic" w:hAnsi="Malgun Gothic"/>
          <w:u w:val="single"/>
        </w:rPr>
        <w:t>King George III</w:t>
      </w:r>
    </w:p>
    <w:p w:rsidR="00CE5F5F" w:rsidRPr="00CE5F5F" w:rsidRDefault="00CE5F5F" w:rsidP="00CE5F5F">
      <w:pPr>
        <w:pStyle w:val="ListParagraph"/>
        <w:spacing w:line="240" w:lineRule="auto"/>
        <w:rPr>
          <w:rFonts w:ascii="Malgun Gothic" w:eastAsia="Malgun Gothic" w:hAnsi="Malgun Gothic"/>
          <w:u w:val="single"/>
        </w:rPr>
      </w:pPr>
    </w:p>
    <w:p w:rsidR="46F4D9E9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What rights did Thomas Jefferson say every American is entitled to in the Declaration of Independence? </w:t>
      </w:r>
      <w:r w:rsidR="00D274B2" w:rsidRPr="00CE5F5F">
        <w:rPr>
          <w:rFonts w:ascii="Malgun Gothic" w:eastAsia="Malgun Gothic" w:hAnsi="Malgun Gothic"/>
          <w:u w:val="single"/>
        </w:rPr>
        <w:t>Life, liberty, and the pursuit of happiness</w:t>
      </w:r>
    </w:p>
    <w:p w:rsidR="00CE5F5F" w:rsidRPr="00CE5F5F" w:rsidRDefault="00CE5F5F" w:rsidP="00CE5F5F">
      <w:pPr>
        <w:pStyle w:val="ListParagraph"/>
        <w:spacing w:line="240" w:lineRule="auto"/>
        <w:rPr>
          <w:rFonts w:ascii="Malgun Gothic" w:eastAsia="Malgun Gothic" w:hAnsi="Malgun Gothic"/>
          <w:u w:val="single"/>
        </w:rPr>
      </w:pP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 xml:space="preserve">Which Enlightenment philosopher influenced Jefferson in the "Natural Rights" section of the Declaration of Independence? </w:t>
      </w:r>
      <w:r w:rsidR="00D274B2" w:rsidRPr="00CE5F5F">
        <w:rPr>
          <w:rFonts w:ascii="Malgun Gothic" w:eastAsia="Malgun Gothic" w:hAnsi="Malgun Gothic"/>
          <w:u w:val="single"/>
        </w:rPr>
        <w:t>John Locke</w:t>
      </w:r>
    </w:p>
    <w:p w:rsidR="00CE5F5F" w:rsidRPr="00CE5F5F" w:rsidRDefault="00CE5F5F" w:rsidP="00CE5F5F">
      <w:pPr>
        <w:pStyle w:val="ListParagraph"/>
        <w:spacing w:line="240" w:lineRule="auto"/>
        <w:rPr>
          <w:rFonts w:ascii="Malgun Gothic" w:eastAsia="Malgun Gothic" w:hAnsi="Malgun Gothic"/>
        </w:rPr>
      </w:pP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List three weaknesses of the Articles of Confederation:</w:t>
      </w:r>
    </w:p>
    <w:p w:rsidR="46F4D9E9" w:rsidRPr="005E51DA" w:rsidRDefault="00D274B2" w:rsidP="002962F4">
      <w:pPr>
        <w:pStyle w:val="ListParagraph"/>
        <w:numPr>
          <w:ilvl w:val="0"/>
          <w:numId w:val="10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One branch: no judicial or executive branch</w:t>
      </w:r>
    </w:p>
    <w:p w:rsidR="46F4D9E9" w:rsidRPr="005E51DA" w:rsidRDefault="00D274B2" w:rsidP="002962F4">
      <w:pPr>
        <w:pStyle w:val="ListParagraph"/>
        <w:numPr>
          <w:ilvl w:val="0"/>
          <w:numId w:val="10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 xml:space="preserve">No power to tax, regulate </w:t>
      </w:r>
      <w:r w:rsidRPr="005E51DA">
        <w:rPr>
          <w:rFonts w:ascii="Malgun Gothic" w:eastAsia="Malgun Gothic" w:hAnsi="Malgun Gothic"/>
          <w:noProof/>
          <w:u w:val="single"/>
        </w:rPr>
        <w:t>trade</w:t>
      </w:r>
      <w:r w:rsidRPr="005E51DA">
        <w:rPr>
          <w:rFonts w:ascii="Malgun Gothic" w:eastAsia="Malgun Gothic" w:hAnsi="Malgun Gothic"/>
          <w:u w:val="single"/>
        </w:rPr>
        <w:t xml:space="preserve"> or enforce laws</w:t>
      </w:r>
    </w:p>
    <w:p w:rsidR="46F4D9E9" w:rsidRDefault="00D274B2" w:rsidP="002962F4">
      <w:pPr>
        <w:pStyle w:val="ListParagraph"/>
        <w:numPr>
          <w:ilvl w:val="0"/>
          <w:numId w:val="10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 xml:space="preserve">Too rigid: 9 out 13 states to pass laws, 13 out of 13 to pass amendments </w:t>
      </w:r>
    </w:p>
    <w:p w:rsidR="00CE5F5F" w:rsidRPr="005E51DA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  <w:u w:val="single"/>
        </w:rPr>
      </w:pP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List the goals of the Preamble and describe what they mean:</w:t>
      </w:r>
    </w:p>
    <w:p w:rsidR="46F4D9E9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“We the people” – popular sovereignty the people are the source of government power</w:t>
      </w:r>
    </w:p>
    <w:p w:rsidR="46F4D9E9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“</w:t>
      </w:r>
      <w:r w:rsidRPr="00CE5F5F">
        <w:rPr>
          <w:rFonts w:ascii="Malgun Gothic" w:eastAsia="Malgun Gothic" w:hAnsi="Malgun Gothic"/>
          <w:noProof/>
          <w:u w:val="single"/>
        </w:rPr>
        <w:t>A more perfect</w:t>
      </w:r>
      <w:r w:rsidRPr="00CE5F5F">
        <w:rPr>
          <w:rFonts w:ascii="Malgun Gothic" w:eastAsia="Malgun Gothic" w:hAnsi="Malgun Gothic"/>
          <w:u w:val="single"/>
        </w:rPr>
        <w:t xml:space="preserve"> union” – to make a better country and a stronger government than under the Articles of Confederation</w:t>
      </w:r>
    </w:p>
    <w:p w:rsidR="46F4D9E9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 xml:space="preserve">“Establish justice” – </w:t>
      </w:r>
      <w:r w:rsidRPr="00CE5F5F">
        <w:rPr>
          <w:rFonts w:ascii="Malgun Gothic" w:eastAsia="Malgun Gothic" w:hAnsi="Malgun Gothic"/>
          <w:noProof/>
          <w:u w:val="single"/>
        </w:rPr>
        <w:t>fairness</w:t>
      </w:r>
      <w:r w:rsidR="00154EE5" w:rsidRPr="00CE5F5F">
        <w:rPr>
          <w:rFonts w:ascii="Malgun Gothic" w:eastAsia="Malgun Gothic" w:hAnsi="Malgun Gothic"/>
          <w:noProof/>
          <w:u w:val="single"/>
        </w:rPr>
        <w:t>/</w:t>
      </w:r>
      <w:r w:rsidRPr="00CE5F5F">
        <w:rPr>
          <w:rFonts w:ascii="Malgun Gothic" w:eastAsia="Malgun Gothic" w:hAnsi="Malgun Gothic"/>
          <w:noProof/>
          <w:u w:val="single"/>
        </w:rPr>
        <w:t>equality</w:t>
      </w:r>
      <w:r w:rsidRPr="00CE5F5F">
        <w:rPr>
          <w:rFonts w:ascii="Malgun Gothic" w:eastAsia="Malgun Gothic" w:hAnsi="Malgun Gothic"/>
          <w:u w:val="single"/>
        </w:rPr>
        <w:t>, represented by our court system</w:t>
      </w:r>
    </w:p>
    <w:p w:rsidR="46F4D9E9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“Ensure domestic tranquility” – keep the peace inside the country – usually the police</w:t>
      </w:r>
    </w:p>
    <w:p w:rsidR="46F4D9E9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“Provide the common defense” – keep the country safe from other countries, the military</w:t>
      </w:r>
    </w:p>
    <w:p w:rsidR="46F4D9E9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“Promote the general welfare” – help people</w:t>
      </w:r>
    </w:p>
    <w:p w:rsidR="00D274B2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lastRenderedPageBreak/>
        <w:t>“Secure the blessings of liberty” – provide freedom</w:t>
      </w:r>
    </w:p>
    <w:p w:rsidR="00D274B2" w:rsidRPr="00CE5F5F" w:rsidRDefault="00D274B2" w:rsidP="00CE5F5F">
      <w:pPr>
        <w:spacing w:line="240" w:lineRule="auto"/>
        <w:ind w:left="360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“To ourselves and our posterity” – rights and freedom for now and the future</w:t>
      </w: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noProof/>
        </w:rPr>
        <w:t>Define</w:t>
      </w:r>
      <w:r w:rsidRPr="00CE5F5F">
        <w:rPr>
          <w:rFonts w:ascii="Malgun Gothic" w:eastAsia="Malgun Gothic" w:hAnsi="Malgun Gothic"/>
        </w:rPr>
        <w:t xml:space="preserve"> Separation of Power: </w:t>
      </w:r>
      <w:r w:rsidR="00D274B2" w:rsidRPr="00CE5F5F">
        <w:rPr>
          <w:rFonts w:ascii="Malgun Gothic" w:eastAsia="Malgun Gothic" w:hAnsi="Malgun Gothic"/>
          <w:u w:val="single"/>
        </w:rPr>
        <w:t>divide power into three branches</w:t>
      </w: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Define Checks and Balances: </w:t>
      </w:r>
      <w:r w:rsidR="00D274B2" w:rsidRPr="00CE5F5F">
        <w:rPr>
          <w:rFonts w:ascii="Malgun Gothic" w:eastAsia="Malgun Gothic" w:hAnsi="Malgun Gothic"/>
          <w:u w:val="single"/>
        </w:rPr>
        <w:t>Each branch checks the power of the others</w:t>
      </w: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Provide an Example of Checks and Balances for each branch:</w:t>
      </w:r>
    </w:p>
    <w:p w:rsidR="46F4D9E9" w:rsidRPr="005E51DA" w:rsidRDefault="00D274B2" w:rsidP="002962F4">
      <w:pPr>
        <w:pStyle w:val="ListParagraph"/>
        <w:numPr>
          <w:ilvl w:val="0"/>
          <w:numId w:val="11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noProof/>
          <w:u w:val="single"/>
        </w:rPr>
        <w:t>Pres</w:t>
      </w:r>
      <w:r w:rsidR="00154EE5" w:rsidRPr="005E51DA">
        <w:rPr>
          <w:rFonts w:ascii="Malgun Gothic" w:eastAsia="Malgun Gothic" w:hAnsi="Malgun Gothic"/>
          <w:noProof/>
          <w:u w:val="single"/>
        </w:rPr>
        <w:t>id</w:t>
      </w:r>
      <w:r w:rsidRPr="005E51DA">
        <w:rPr>
          <w:rFonts w:ascii="Malgun Gothic" w:eastAsia="Malgun Gothic" w:hAnsi="Malgun Gothic"/>
          <w:noProof/>
          <w:u w:val="single"/>
        </w:rPr>
        <w:t>ent</w:t>
      </w:r>
      <w:r w:rsidRPr="005E51DA">
        <w:rPr>
          <w:rFonts w:ascii="Malgun Gothic" w:eastAsia="Malgun Gothic" w:hAnsi="Malgun Gothic"/>
          <w:u w:val="single"/>
        </w:rPr>
        <w:t xml:space="preserve"> vetoes a law</w:t>
      </w:r>
    </w:p>
    <w:p w:rsidR="46F4D9E9" w:rsidRPr="005E51DA" w:rsidRDefault="00D274B2" w:rsidP="002962F4">
      <w:pPr>
        <w:pStyle w:val="ListParagraph"/>
        <w:numPr>
          <w:ilvl w:val="0"/>
          <w:numId w:val="11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ongress can impeach the president or justices/judges</w:t>
      </w:r>
    </w:p>
    <w:p w:rsidR="46F4D9E9" w:rsidRPr="005E51DA" w:rsidRDefault="00D274B2" w:rsidP="002962F4">
      <w:pPr>
        <w:pStyle w:val="ListParagraph"/>
        <w:numPr>
          <w:ilvl w:val="0"/>
          <w:numId w:val="11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 xml:space="preserve">Supreme Court / </w:t>
      </w:r>
      <w:r w:rsidR="00154EE5" w:rsidRPr="005E51DA">
        <w:rPr>
          <w:rFonts w:ascii="Malgun Gothic" w:eastAsia="Malgun Gothic" w:hAnsi="Malgun Gothic"/>
          <w:noProof/>
          <w:u w:val="single"/>
        </w:rPr>
        <w:t>F</w:t>
      </w:r>
      <w:r w:rsidRPr="005E51DA">
        <w:rPr>
          <w:rFonts w:ascii="Malgun Gothic" w:eastAsia="Malgun Gothic" w:hAnsi="Malgun Gothic"/>
          <w:noProof/>
          <w:u w:val="single"/>
        </w:rPr>
        <w:t>ederal</w:t>
      </w:r>
      <w:r w:rsidRPr="005E51DA">
        <w:rPr>
          <w:rFonts w:ascii="Malgun Gothic" w:eastAsia="Malgun Gothic" w:hAnsi="Malgun Gothic"/>
          <w:u w:val="single"/>
        </w:rPr>
        <w:t xml:space="preserve"> judges can declare laws unconstitutional</w:t>
      </w:r>
    </w:p>
    <w:p w:rsidR="46F4D9E9" w:rsidRPr="00CE5F5F" w:rsidRDefault="46F4D9E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Define the Rule of Law: </w:t>
      </w:r>
      <w:r w:rsidR="00D274B2" w:rsidRPr="00CE5F5F">
        <w:rPr>
          <w:rFonts w:ascii="Malgun Gothic" w:eastAsia="Malgun Gothic" w:hAnsi="Malgun Gothic"/>
          <w:u w:val="single"/>
        </w:rPr>
        <w:t xml:space="preserve">Nobody is </w:t>
      </w:r>
      <w:r w:rsidR="00D274B2" w:rsidRPr="00CE5F5F">
        <w:rPr>
          <w:rFonts w:ascii="Malgun Gothic" w:eastAsia="Malgun Gothic" w:hAnsi="Malgun Gothic"/>
          <w:noProof/>
          <w:u w:val="single"/>
        </w:rPr>
        <w:t>abov</w:t>
      </w:r>
      <w:r w:rsidR="00154EE5" w:rsidRPr="00CE5F5F">
        <w:rPr>
          <w:rFonts w:ascii="Malgun Gothic" w:eastAsia="Malgun Gothic" w:hAnsi="Malgun Gothic"/>
          <w:noProof/>
          <w:u w:val="single"/>
        </w:rPr>
        <w:t>e</w:t>
      </w:r>
      <w:r w:rsidR="00D274B2" w:rsidRPr="00CE5F5F">
        <w:rPr>
          <w:rFonts w:ascii="Malgun Gothic" w:eastAsia="Malgun Gothic" w:hAnsi="Malgun Gothic"/>
          <w:u w:val="single"/>
        </w:rPr>
        <w:t xml:space="preserve"> the law, leaders must follow the law, protects citizens from tyranny &amp; abuse of power</w:t>
      </w:r>
    </w:p>
    <w:p w:rsidR="009A6339" w:rsidRPr="00CE5F5F" w:rsidRDefault="009A633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What President demonstrated the Rule of Law: </w:t>
      </w:r>
      <w:r w:rsidR="00D274B2" w:rsidRPr="00CE5F5F">
        <w:rPr>
          <w:rFonts w:ascii="Malgun Gothic" w:eastAsia="Malgun Gothic" w:hAnsi="Malgun Gothic"/>
          <w:u w:val="single"/>
        </w:rPr>
        <w:t>Richard Nixon</w:t>
      </w:r>
    </w:p>
    <w:p w:rsidR="009A6339" w:rsidRPr="00CE5F5F" w:rsidRDefault="009A633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 xml:space="preserve">List two “sources” of American Law: </w:t>
      </w:r>
    </w:p>
    <w:p w:rsidR="009A6339" w:rsidRPr="005E51DA" w:rsidRDefault="00D274B2" w:rsidP="002962F4">
      <w:pPr>
        <w:pStyle w:val="ListParagraph"/>
        <w:numPr>
          <w:ilvl w:val="0"/>
          <w:numId w:val="12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ode of Hammurabi</w:t>
      </w:r>
    </w:p>
    <w:p w:rsidR="009A6339" w:rsidRPr="005E51DA" w:rsidRDefault="00D274B2" w:rsidP="002962F4">
      <w:pPr>
        <w:pStyle w:val="ListParagraph"/>
        <w:numPr>
          <w:ilvl w:val="0"/>
          <w:numId w:val="12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English Common Law</w:t>
      </w:r>
    </w:p>
    <w:p w:rsidR="009A6339" w:rsidRPr="00CE5F5F" w:rsidRDefault="009A633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List four “types” of law:</w:t>
      </w:r>
    </w:p>
    <w:p w:rsidR="009A6339" w:rsidRPr="005E51DA" w:rsidRDefault="00D274B2" w:rsidP="002962F4">
      <w:pPr>
        <w:pStyle w:val="ListParagraph"/>
        <w:numPr>
          <w:ilvl w:val="0"/>
          <w:numId w:val="13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ivil</w:t>
      </w:r>
    </w:p>
    <w:p w:rsidR="009A6339" w:rsidRPr="005E51DA" w:rsidRDefault="00D274B2" w:rsidP="002962F4">
      <w:pPr>
        <w:pStyle w:val="ListParagraph"/>
        <w:numPr>
          <w:ilvl w:val="0"/>
          <w:numId w:val="13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riminal</w:t>
      </w:r>
    </w:p>
    <w:p w:rsidR="009A6339" w:rsidRPr="005E51DA" w:rsidRDefault="00D274B2" w:rsidP="002962F4">
      <w:pPr>
        <w:pStyle w:val="ListParagraph"/>
        <w:numPr>
          <w:ilvl w:val="0"/>
          <w:numId w:val="13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onstitutional</w:t>
      </w:r>
    </w:p>
    <w:p w:rsidR="009A6339" w:rsidRPr="005E51DA" w:rsidRDefault="00D274B2" w:rsidP="002962F4">
      <w:pPr>
        <w:pStyle w:val="ListParagraph"/>
        <w:numPr>
          <w:ilvl w:val="0"/>
          <w:numId w:val="13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Military</w:t>
      </w:r>
    </w:p>
    <w:p w:rsidR="46F4D9E9" w:rsidRPr="00CE5F5F" w:rsidRDefault="009A633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Which Amendment defined citizenship? </w:t>
      </w:r>
      <w:r w:rsidR="00D274B2" w:rsidRPr="00CE5F5F">
        <w:rPr>
          <w:rFonts w:ascii="Malgun Gothic" w:eastAsia="Malgun Gothic" w:hAnsi="Malgun Gothic"/>
          <w:u w:val="single"/>
        </w:rPr>
        <w:t>14</w:t>
      </w:r>
      <w:r w:rsidR="00D274B2" w:rsidRPr="00CE5F5F">
        <w:rPr>
          <w:rFonts w:ascii="Malgun Gothic" w:eastAsia="Malgun Gothic" w:hAnsi="Malgun Gothic"/>
          <w:u w:val="single"/>
          <w:vertAlign w:val="superscript"/>
        </w:rPr>
        <w:t>th</w:t>
      </w:r>
    </w:p>
    <w:p w:rsidR="00F0158F" w:rsidRPr="00CE5F5F" w:rsidRDefault="009A6339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t>List five “qualifications” for becoming a naturalized citizen:</w:t>
      </w:r>
    </w:p>
    <w:p w:rsidR="009A6339" w:rsidRPr="005E51DA" w:rsidRDefault="00D274B2" w:rsidP="002962F4">
      <w:pPr>
        <w:pStyle w:val="ListParagraph"/>
        <w:numPr>
          <w:ilvl w:val="0"/>
          <w:numId w:val="14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Must by 18 years old</w:t>
      </w:r>
    </w:p>
    <w:p w:rsidR="009A6339" w:rsidRPr="005E51DA" w:rsidRDefault="00D274B2" w:rsidP="002962F4">
      <w:pPr>
        <w:pStyle w:val="ListParagraph"/>
        <w:numPr>
          <w:ilvl w:val="0"/>
          <w:numId w:val="14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Be a lawful permanent resident</w:t>
      </w:r>
    </w:p>
    <w:p w:rsidR="009A6339" w:rsidRPr="005E51DA" w:rsidRDefault="00D274B2" w:rsidP="002962F4">
      <w:pPr>
        <w:pStyle w:val="ListParagraph"/>
        <w:numPr>
          <w:ilvl w:val="0"/>
          <w:numId w:val="14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Have lived in the US for five years</w:t>
      </w:r>
    </w:p>
    <w:p w:rsidR="009A6339" w:rsidRPr="005E51DA" w:rsidRDefault="00D274B2" w:rsidP="002962F4">
      <w:pPr>
        <w:pStyle w:val="ListParagraph"/>
        <w:numPr>
          <w:ilvl w:val="0"/>
          <w:numId w:val="14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 xml:space="preserve">Be of “good moral </w:t>
      </w:r>
      <w:r w:rsidRPr="005E51DA">
        <w:rPr>
          <w:rFonts w:ascii="Malgun Gothic" w:eastAsia="Malgun Gothic" w:hAnsi="Malgun Gothic"/>
          <w:noProof/>
          <w:u w:val="single"/>
        </w:rPr>
        <w:t>character</w:t>
      </w:r>
      <w:r w:rsidR="00154EE5" w:rsidRPr="005E51DA">
        <w:rPr>
          <w:rFonts w:ascii="Malgun Gothic" w:eastAsia="Malgun Gothic" w:hAnsi="Malgun Gothic"/>
          <w:noProof/>
          <w:u w:val="single"/>
        </w:rPr>
        <w:t>.</w:t>
      </w:r>
      <w:r w:rsidRPr="005E51DA">
        <w:rPr>
          <w:rFonts w:ascii="Malgun Gothic" w:eastAsia="Malgun Gothic" w:hAnsi="Malgun Gothic"/>
          <w:noProof/>
          <w:u w:val="single"/>
        </w:rPr>
        <w:t>”</w:t>
      </w:r>
    </w:p>
    <w:p w:rsidR="009A6339" w:rsidRDefault="00D274B2" w:rsidP="002962F4">
      <w:pPr>
        <w:pStyle w:val="ListParagraph"/>
        <w:numPr>
          <w:ilvl w:val="0"/>
          <w:numId w:val="14"/>
        </w:numPr>
        <w:spacing w:line="24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Kn</w:t>
      </w:r>
      <w:r w:rsidR="00CE5F5F">
        <w:rPr>
          <w:rFonts w:ascii="Malgun Gothic" w:eastAsia="Malgun Gothic" w:hAnsi="Malgun Gothic"/>
          <w:u w:val="single"/>
        </w:rPr>
        <w:t>ow basic English by passing a Civics/US History</w:t>
      </w:r>
      <w:r w:rsidRPr="005E51DA">
        <w:rPr>
          <w:rFonts w:ascii="Malgun Gothic" w:eastAsia="Malgun Gothic" w:hAnsi="Malgun Gothic"/>
          <w:u w:val="single"/>
        </w:rPr>
        <w:t xml:space="preserve"> test</w:t>
      </w:r>
    </w:p>
    <w:p w:rsidR="00CE5F5F" w:rsidRPr="005E51DA" w:rsidRDefault="00CE5F5F" w:rsidP="00CE5F5F">
      <w:pPr>
        <w:pStyle w:val="ListParagraph"/>
        <w:spacing w:line="240" w:lineRule="auto"/>
        <w:ind w:left="1440"/>
        <w:rPr>
          <w:rFonts w:ascii="Malgun Gothic" w:eastAsia="Malgun Gothic" w:hAnsi="Malgun Gothic"/>
          <w:u w:val="single"/>
        </w:rPr>
      </w:pPr>
    </w:p>
    <w:p w:rsidR="00A27CCF" w:rsidRPr="00CE5F5F" w:rsidRDefault="00A27CCF" w:rsidP="002962F4">
      <w:pPr>
        <w:pStyle w:val="ListParagraph"/>
        <w:numPr>
          <w:ilvl w:val="0"/>
          <w:numId w:val="3"/>
        </w:numPr>
        <w:spacing w:line="24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</w:rPr>
        <w:t xml:space="preserve">What are the two ways to become a natural born citizen? </w:t>
      </w:r>
      <w:r w:rsidR="00D274B2" w:rsidRPr="00CE5F5F">
        <w:rPr>
          <w:rFonts w:ascii="Malgun Gothic" w:eastAsia="Malgun Gothic" w:hAnsi="Malgun Gothic"/>
          <w:u w:val="single"/>
        </w:rPr>
        <w:t xml:space="preserve">Law of Soil – </w:t>
      </w:r>
      <w:proofErr w:type="spellStart"/>
      <w:r w:rsidR="00D274B2" w:rsidRPr="00CE5F5F">
        <w:rPr>
          <w:rFonts w:ascii="Malgun Gothic" w:eastAsia="Malgun Gothic" w:hAnsi="Malgun Gothic"/>
          <w:u w:val="single"/>
        </w:rPr>
        <w:t>born</w:t>
      </w:r>
      <w:proofErr w:type="spellEnd"/>
      <w:r w:rsidR="00D274B2" w:rsidRPr="00CE5F5F">
        <w:rPr>
          <w:rFonts w:ascii="Malgun Gothic" w:eastAsia="Malgun Gothic" w:hAnsi="Malgun Gothic"/>
          <w:u w:val="single"/>
        </w:rPr>
        <w:t xml:space="preserve"> on US soil, Law of Blood – </w:t>
      </w:r>
      <w:proofErr w:type="spellStart"/>
      <w:r w:rsidR="00D274B2" w:rsidRPr="00CE5F5F">
        <w:rPr>
          <w:rFonts w:ascii="Malgun Gothic" w:eastAsia="Malgun Gothic" w:hAnsi="Malgun Gothic"/>
          <w:u w:val="single"/>
        </w:rPr>
        <w:t>born</w:t>
      </w:r>
      <w:proofErr w:type="spellEnd"/>
      <w:r w:rsidR="00D274B2" w:rsidRPr="00CE5F5F">
        <w:rPr>
          <w:rFonts w:ascii="Malgun Gothic" w:eastAsia="Malgun Gothic" w:hAnsi="Malgun Gothic"/>
          <w:u w:val="single"/>
        </w:rPr>
        <w:t xml:space="preserve"> to US citizens abroad</w:t>
      </w:r>
    </w:p>
    <w:p w:rsidR="00CE5F5F" w:rsidRDefault="00CE5F5F" w:rsidP="00F0158F">
      <w:pPr>
        <w:spacing w:line="360" w:lineRule="auto"/>
        <w:rPr>
          <w:rFonts w:ascii="Malgun Gothic" w:eastAsia="Malgun Gothic" w:hAnsi="Malgun Gothic"/>
        </w:rPr>
      </w:pPr>
    </w:p>
    <w:p w:rsidR="00CE5F5F" w:rsidRDefault="00CE5F5F" w:rsidP="00F0158F">
      <w:pPr>
        <w:spacing w:line="360" w:lineRule="auto"/>
        <w:rPr>
          <w:rFonts w:ascii="Malgun Gothic" w:eastAsia="Malgun Gothic" w:hAnsi="Malgun Gothic"/>
        </w:rPr>
      </w:pPr>
    </w:p>
    <w:p w:rsidR="00A27CCF" w:rsidRPr="00CE5F5F" w:rsidRDefault="00A27CC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CE5F5F">
        <w:rPr>
          <w:rFonts w:ascii="Malgun Gothic" w:eastAsia="Malgun Gothic" w:hAnsi="Malgun Gothic"/>
        </w:rPr>
        <w:lastRenderedPageBreak/>
        <w:t xml:space="preserve">List the six steps to </w:t>
      </w:r>
      <w:r w:rsidRPr="00CE5F5F">
        <w:rPr>
          <w:rFonts w:ascii="Malgun Gothic" w:eastAsia="Malgun Gothic" w:hAnsi="Malgun Gothic"/>
          <w:noProof/>
        </w:rPr>
        <w:t>becom</w:t>
      </w:r>
      <w:r w:rsidR="00154EE5" w:rsidRPr="00CE5F5F">
        <w:rPr>
          <w:rFonts w:ascii="Malgun Gothic" w:eastAsia="Malgun Gothic" w:hAnsi="Malgun Gothic"/>
          <w:noProof/>
        </w:rPr>
        <w:t>ing</w:t>
      </w:r>
      <w:r w:rsidRPr="00CE5F5F">
        <w:rPr>
          <w:rFonts w:ascii="Malgun Gothic" w:eastAsia="Malgun Gothic" w:hAnsi="Malgun Gothic"/>
        </w:rPr>
        <w:t xml:space="preserve"> a naturalized citizen:</w:t>
      </w:r>
    </w:p>
    <w:p w:rsidR="00A27CCF" w:rsidRPr="005E51DA" w:rsidRDefault="00D274B2" w:rsidP="002962F4">
      <w:pPr>
        <w:pStyle w:val="ListParagraph"/>
        <w:numPr>
          <w:ilvl w:val="0"/>
          <w:numId w:val="15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Live in the US for five years</w:t>
      </w:r>
    </w:p>
    <w:p w:rsidR="00A27CCF" w:rsidRPr="005E51DA" w:rsidRDefault="00D274B2" w:rsidP="002962F4">
      <w:pPr>
        <w:pStyle w:val="ListParagraph"/>
        <w:numPr>
          <w:ilvl w:val="0"/>
          <w:numId w:val="15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Fill out an application</w:t>
      </w:r>
    </w:p>
    <w:p w:rsidR="00A27CCF" w:rsidRPr="005E51DA" w:rsidRDefault="00D274B2" w:rsidP="002962F4">
      <w:pPr>
        <w:pStyle w:val="ListParagraph"/>
        <w:numPr>
          <w:ilvl w:val="0"/>
          <w:numId w:val="15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noProof/>
          <w:u w:val="single"/>
        </w:rPr>
        <w:t>Fingerp</w:t>
      </w:r>
      <w:r w:rsidR="00154EE5" w:rsidRPr="005E51DA">
        <w:rPr>
          <w:rFonts w:ascii="Malgun Gothic" w:eastAsia="Malgun Gothic" w:hAnsi="Malgun Gothic"/>
          <w:noProof/>
          <w:u w:val="single"/>
        </w:rPr>
        <w:t>r</w:t>
      </w:r>
      <w:r w:rsidRPr="005E51DA">
        <w:rPr>
          <w:rFonts w:ascii="Malgun Gothic" w:eastAsia="Malgun Gothic" w:hAnsi="Malgun Gothic"/>
          <w:noProof/>
          <w:u w:val="single"/>
        </w:rPr>
        <w:t>int</w:t>
      </w:r>
      <w:r w:rsidRPr="005E51DA">
        <w:rPr>
          <w:rFonts w:ascii="Malgun Gothic" w:eastAsia="Malgun Gothic" w:hAnsi="Malgun Gothic"/>
          <w:u w:val="single"/>
        </w:rPr>
        <w:t xml:space="preserve"> / background check</w:t>
      </w:r>
    </w:p>
    <w:p w:rsidR="00A27CCF" w:rsidRPr="005E51DA" w:rsidRDefault="00D274B2" w:rsidP="002962F4">
      <w:pPr>
        <w:pStyle w:val="ListParagraph"/>
        <w:numPr>
          <w:ilvl w:val="0"/>
          <w:numId w:val="15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 xml:space="preserve">Interview </w:t>
      </w:r>
    </w:p>
    <w:p w:rsidR="00D274B2" w:rsidRPr="005E51DA" w:rsidRDefault="00D274B2" w:rsidP="002962F4">
      <w:pPr>
        <w:pStyle w:val="ListParagraph"/>
        <w:numPr>
          <w:ilvl w:val="0"/>
          <w:numId w:val="15"/>
        </w:numPr>
        <w:spacing w:line="360" w:lineRule="auto"/>
        <w:rPr>
          <w:rFonts w:ascii="Malgun Gothic" w:eastAsia="Malgun Gothic" w:hAnsi="Malgun Gothic"/>
        </w:rPr>
      </w:pPr>
      <w:r w:rsidRPr="005E51DA">
        <w:rPr>
          <w:rFonts w:ascii="Malgun Gothic" w:eastAsia="Malgun Gothic" w:hAnsi="Malgun Gothic"/>
          <w:u w:val="single"/>
        </w:rPr>
        <w:t xml:space="preserve">pass the </w:t>
      </w:r>
      <w:r w:rsidR="00154EE5" w:rsidRPr="005E51DA">
        <w:rPr>
          <w:rFonts w:ascii="Malgun Gothic" w:eastAsia="Malgun Gothic" w:hAnsi="Malgun Gothic"/>
          <w:noProof/>
          <w:u w:val="single"/>
        </w:rPr>
        <w:t>C</w:t>
      </w:r>
      <w:r w:rsidRPr="005E51DA">
        <w:rPr>
          <w:rFonts w:ascii="Malgun Gothic" w:eastAsia="Malgun Gothic" w:hAnsi="Malgun Gothic"/>
          <w:noProof/>
          <w:u w:val="single"/>
        </w:rPr>
        <w:t>ivics</w:t>
      </w:r>
      <w:r w:rsidRPr="005E51DA">
        <w:rPr>
          <w:rFonts w:ascii="Malgun Gothic" w:eastAsia="Malgun Gothic" w:hAnsi="Malgun Gothic"/>
          <w:u w:val="single"/>
        </w:rPr>
        <w:t xml:space="preserve"> &amp; English test </w:t>
      </w:r>
    </w:p>
    <w:p w:rsidR="00D274B2" w:rsidRPr="00CE5F5F" w:rsidRDefault="00D274B2" w:rsidP="002962F4">
      <w:pPr>
        <w:pStyle w:val="ListParagraph"/>
        <w:numPr>
          <w:ilvl w:val="0"/>
          <w:numId w:val="16"/>
        </w:numPr>
        <w:spacing w:line="36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Take the Oath of Allegiance</w:t>
      </w:r>
    </w:p>
    <w:p w:rsidR="00A27CCF" w:rsidRPr="005E63DD" w:rsidRDefault="00A27CC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5E63DD">
        <w:rPr>
          <w:rFonts w:ascii="Malgun Gothic" w:eastAsia="Malgun Gothic" w:hAnsi="Malgun Gothic"/>
        </w:rPr>
        <w:t xml:space="preserve">List four </w:t>
      </w:r>
      <w:r w:rsidRPr="005E63DD">
        <w:rPr>
          <w:rFonts w:ascii="Malgun Gothic" w:eastAsia="Malgun Gothic" w:hAnsi="Malgun Gothic"/>
          <w:u w:val="single"/>
        </w:rPr>
        <w:t>“obligations</w:t>
      </w:r>
      <w:r w:rsidR="00CE5F5F" w:rsidRPr="005E63DD">
        <w:rPr>
          <w:rFonts w:ascii="Malgun Gothic" w:eastAsia="Malgun Gothic" w:hAnsi="Malgun Gothic"/>
          <w:u w:val="single"/>
        </w:rPr>
        <w:t xml:space="preserve"> (duties)</w:t>
      </w:r>
      <w:r w:rsidRPr="005E63DD">
        <w:rPr>
          <w:rFonts w:ascii="Malgun Gothic" w:eastAsia="Malgun Gothic" w:hAnsi="Malgun Gothic"/>
          <w:u w:val="single"/>
        </w:rPr>
        <w:t>”</w:t>
      </w:r>
      <w:r w:rsidRPr="005E63DD">
        <w:rPr>
          <w:rFonts w:ascii="Malgun Gothic" w:eastAsia="Malgun Gothic" w:hAnsi="Malgun Gothic"/>
        </w:rPr>
        <w:t xml:space="preserve"> of US citizens:</w:t>
      </w:r>
    </w:p>
    <w:p w:rsidR="00A27CCF" w:rsidRPr="005E51DA" w:rsidRDefault="00B368C2" w:rsidP="002962F4">
      <w:pPr>
        <w:pStyle w:val="ListParagraph"/>
        <w:numPr>
          <w:ilvl w:val="0"/>
          <w:numId w:val="17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Obey the Law</w:t>
      </w:r>
    </w:p>
    <w:p w:rsidR="00A27CCF" w:rsidRPr="005E51DA" w:rsidRDefault="00B368C2" w:rsidP="002962F4">
      <w:pPr>
        <w:pStyle w:val="ListParagraph"/>
        <w:numPr>
          <w:ilvl w:val="0"/>
          <w:numId w:val="17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Pay taxes</w:t>
      </w:r>
    </w:p>
    <w:p w:rsidR="00A27CCF" w:rsidRPr="005E51DA" w:rsidRDefault="00B368C2" w:rsidP="002962F4">
      <w:pPr>
        <w:pStyle w:val="ListParagraph"/>
        <w:numPr>
          <w:ilvl w:val="0"/>
          <w:numId w:val="17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Serve on Juries</w:t>
      </w:r>
    </w:p>
    <w:p w:rsidR="00A27CCF" w:rsidRPr="005E51DA" w:rsidRDefault="00B368C2" w:rsidP="002962F4">
      <w:pPr>
        <w:pStyle w:val="ListParagraph"/>
        <w:numPr>
          <w:ilvl w:val="0"/>
          <w:numId w:val="17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Defend the nation</w:t>
      </w:r>
    </w:p>
    <w:p w:rsidR="00A27CCF" w:rsidRPr="005E63DD" w:rsidRDefault="00A27CC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5E63DD">
        <w:rPr>
          <w:rFonts w:ascii="Malgun Gothic" w:eastAsia="Malgun Gothic" w:hAnsi="Malgun Gothic"/>
        </w:rPr>
        <w:t>List four “</w:t>
      </w:r>
      <w:r w:rsidRPr="005E63DD">
        <w:rPr>
          <w:rFonts w:ascii="Malgun Gothic" w:eastAsia="Malgun Gothic" w:hAnsi="Malgun Gothic"/>
          <w:u w:val="single"/>
        </w:rPr>
        <w:t>responsibilities</w:t>
      </w:r>
      <w:r w:rsidRPr="005E63DD">
        <w:rPr>
          <w:rFonts w:ascii="Malgun Gothic" w:eastAsia="Malgun Gothic" w:hAnsi="Malgun Gothic"/>
        </w:rPr>
        <w:t>” of citizenship:</w:t>
      </w:r>
    </w:p>
    <w:p w:rsidR="00A27CCF" w:rsidRPr="00CE5F5F" w:rsidRDefault="00B368C2" w:rsidP="002962F4">
      <w:pPr>
        <w:pStyle w:val="ListParagraph"/>
        <w:numPr>
          <w:ilvl w:val="0"/>
          <w:numId w:val="18"/>
        </w:numPr>
        <w:spacing w:line="36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Vote</w:t>
      </w:r>
    </w:p>
    <w:p w:rsidR="00A27CCF" w:rsidRPr="00CE5F5F" w:rsidRDefault="00B368C2" w:rsidP="002962F4">
      <w:pPr>
        <w:pStyle w:val="ListParagraph"/>
        <w:numPr>
          <w:ilvl w:val="0"/>
          <w:numId w:val="18"/>
        </w:numPr>
        <w:spacing w:line="36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Attend civic meetings</w:t>
      </w:r>
    </w:p>
    <w:p w:rsidR="00A27CCF" w:rsidRPr="00CE5F5F" w:rsidRDefault="00B368C2" w:rsidP="002962F4">
      <w:pPr>
        <w:pStyle w:val="ListParagraph"/>
        <w:numPr>
          <w:ilvl w:val="0"/>
          <w:numId w:val="18"/>
        </w:numPr>
        <w:spacing w:line="36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Petition the government</w:t>
      </w:r>
    </w:p>
    <w:p w:rsidR="00A27CCF" w:rsidRPr="00CE5F5F" w:rsidRDefault="00B368C2" w:rsidP="002962F4">
      <w:pPr>
        <w:pStyle w:val="ListParagraph"/>
        <w:numPr>
          <w:ilvl w:val="0"/>
          <w:numId w:val="18"/>
        </w:numPr>
        <w:spacing w:line="360" w:lineRule="auto"/>
        <w:rPr>
          <w:rFonts w:ascii="Malgun Gothic" w:eastAsia="Malgun Gothic" w:hAnsi="Malgun Gothic"/>
          <w:u w:val="single"/>
        </w:rPr>
      </w:pPr>
      <w:r w:rsidRPr="00CE5F5F">
        <w:rPr>
          <w:rFonts w:ascii="Malgun Gothic" w:eastAsia="Malgun Gothic" w:hAnsi="Malgun Gothic"/>
          <w:u w:val="single"/>
        </w:rPr>
        <w:t>Run for office</w:t>
      </w:r>
    </w:p>
    <w:p w:rsidR="00A27CCF" w:rsidRPr="005E63DD" w:rsidRDefault="00A27CC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5E63DD">
        <w:rPr>
          <w:rFonts w:ascii="Malgun Gothic" w:eastAsia="Malgun Gothic" w:hAnsi="Malgun Gothic"/>
        </w:rPr>
        <w:t>List the 10 Amendments in the Bill of Rights: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Freedom of speech, religion, petition, assembly, and the press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The Right to Bear Arms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No quartering of soldiers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No unreasonable search or seizure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Rights to remain silent, due process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lastRenderedPageBreak/>
        <w:t xml:space="preserve">Right to a lawyer, jury, to confront one’s accuser, and a speedy and public trial, 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Right to a jury in civil trials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No cruel and unusual punishment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Rights not listed in the Bill of Rights belong to the people</w:t>
      </w:r>
    </w:p>
    <w:p w:rsidR="00A27CCF" w:rsidRPr="005E51DA" w:rsidRDefault="00B368C2" w:rsidP="002962F4">
      <w:pPr>
        <w:pStyle w:val="ListParagraph"/>
        <w:numPr>
          <w:ilvl w:val="0"/>
          <w:numId w:val="19"/>
        </w:numPr>
        <w:tabs>
          <w:tab w:val="left" w:pos="1170"/>
        </w:tabs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Powers not listed in the Constitution belong to the states</w:t>
      </w:r>
    </w:p>
    <w:p w:rsidR="00A27CCF" w:rsidRPr="005E63DD" w:rsidRDefault="00A27CC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5E63DD">
        <w:rPr>
          <w:rFonts w:ascii="Malgun Gothic" w:eastAsia="Malgun Gothic" w:hAnsi="Malgun Gothic"/>
        </w:rPr>
        <w:t>Define the following Amendments:</w:t>
      </w:r>
    </w:p>
    <w:p w:rsidR="00A27CCF" w:rsidRPr="005E51DA" w:rsidRDefault="00A27CCF" w:rsidP="005E63DD">
      <w:pPr>
        <w:spacing w:line="360" w:lineRule="auto"/>
        <w:ind w:left="108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>13</w:t>
      </w:r>
      <w:r w:rsidRPr="005E51DA">
        <w:rPr>
          <w:rFonts w:ascii="Malgun Gothic" w:eastAsia="Malgun Gothic" w:hAnsi="Malgun Gothic"/>
          <w:vertAlign w:val="superscript"/>
        </w:rPr>
        <w:t>th</w:t>
      </w:r>
      <w:r w:rsidRPr="005E51DA">
        <w:rPr>
          <w:rFonts w:ascii="Malgun Gothic" w:eastAsia="Malgun Gothic" w:hAnsi="Malgun Gothic"/>
        </w:rPr>
        <w:t>:</w:t>
      </w:r>
      <w:r w:rsidR="00B368C2" w:rsidRPr="005E51DA">
        <w:rPr>
          <w:rFonts w:ascii="Malgun Gothic" w:eastAsia="Malgun Gothic" w:hAnsi="Malgun Gothic"/>
          <w:u w:val="single"/>
        </w:rPr>
        <w:t xml:space="preserve"> No slavery</w:t>
      </w:r>
    </w:p>
    <w:p w:rsidR="00A27CCF" w:rsidRPr="005E51DA" w:rsidRDefault="00A27CCF" w:rsidP="005E63DD">
      <w:pPr>
        <w:spacing w:line="360" w:lineRule="auto"/>
        <w:ind w:left="108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>14</w:t>
      </w:r>
      <w:r w:rsidRPr="005E51DA">
        <w:rPr>
          <w:rFonts w:ascii="Malgun Gothic" w:eastAsia="Malgun Gothic" w:hAnsi="Malgun Gothic"/>
          <w:vertAlign w:val="superscript"/>
        </w:rPr>
        <w:t>th</w:t>
      </w:r>
      <w:r w:rsidRPr="005E51DA">
        <w:rPr>
          <w:rFonts w:ascii="Malgun Gothic" w:eastAsia="Malgun Gothic" w:hAnsi="Malgun Gothic"/>
        </w:rPr>
        <w:t xml:space="preserve">: </w:t>
      </w:r>
      <w:r w:rsidR="00B368C2" w:rsidRPr="005E51DA">
        <w:rPr>
          <w:rFonts w:ascii="Malgun Gothic" w:eastAsia="Malgun Gothic" w:hAnsi="Malgun Gothic"/>
          <w:u w:val="single"/>
        </w:rPr>
        <w:t>Define citizenship, equal protection under the law, state laws must be constitutional</w:t>
      </w:r>
    </w:p>
    <w:p w:rsidR="00EC4644" w:rsidRPr="005E51DA" w:rsidRDefault="00EC4644" w:rsidP="005E63DD">
      <w:pPr>
        <w:spacing w:line="360" w:lineRule="auto"/>
        <w:ind w:left="108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>15</w:t>
      </w:r>
      <w:r w:rsidRPr="005E51DA">
        <w:rPr>
          <w:rFonts w:ascii="Malgun Gothic" w:eastAsia="Malgun Gothic" w:hAnsi="Malgun Gothic"/>
          <w:vertAlign w:val="superscript"/>
        </w:rPr>
        <w:t>th</w:t>
      </w:r>
      <w:r w:rsidRPr="005E51DA">
        <w:rPr>
          <w:rFonts w:ascii="Malgun Gothic" w:eastAsia="Malgun Gothic" w:hAnsi="Malgun Gothic"/>
        </w:rPr>
        <w:t xml:space="preserve">: </w:t>
      </w:r>
      <w:r w:rsidR="00B368C2" w:rsidRPr="005E51DA">
        <w:rPr>
          <w:rFonts w:ascii="Malgun Gothic" w:eastAsia="Malgun Gothic" w:hAnsi="Malgun Gothic"/>
          <w:u w:val="single"/>
        </w:rPr>
        <w:t>Right to vote for African-American men</w:t>
      </w:r>
    </w:p>
    <w:p w:rsidR="00EC4644" w:rsidRPr="005E51DA" w:rsidRDefault="00EC4644" w:rsidP="005E63DD">
      <w:pPr>
        <w:spacing w:line="360" w:lineRule="auto"/>
        <w:ind w:left="108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>19</w:t>
      </w:r>
      <w:r w:rsidRPr="005E51DA">
        <w:rPr>
          <w:rFonts w:ascii="Malgun Gothic" w:eastAsia="Malgun Gothic" w:hAnsi="Malgun Gothic"/>
          <w:vertAlign w:val="superscript"/>
        </w:rPr>
        <w:t>th</w:t>
      </w:r>
      <w:r w:rsidRPr="005E51DA">
        <w:rPr>
          <w:rFonts w:ascii="Malgun Gothic" w:eastAsia="Malgun Gothic" w:hAnsi="Malgun Gothic"/>
        </w:rPr>
        <w:t xml:space="preserve">: </w:t>
      </w:r>
      <w:r w:rsidR="00B368C2" w:rsidRPr="005E51DA">
        <w:rPr>
          <w:rFonts w:ascii="Malgun Gothic" w:eastAsia="Malgun Gothic" w:hAnsi="Malgun Gothic"/>
          <w:u w:val="single"/>
        </w:rPr>
        <w:t>Right to vote for women</w:t>
      </w:r>
    </w:p>
    <w:p w:rsidR="00EC4644" w:rsidRPr="005E51DA" w:rsidRDefault="00EC4644" w:rsidP="005E63DD">
      <w:pPr>
        <w:spacing w:line="360" w:lineRule="auto"/>
        <w:ind w:left="108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>24</w:t>
      </w:r>
      <w:r w:rsidRPr="005E51DA">
        <w:rPr>
          <w:rFonts w:ascii="Malgun Gothic" w:eastAsia="Malgun Gothic" w:hAnsi="Malgun Gothic"/>
          <w:vertAlign w:val="superscript"/>
        </w:rPr>
        <w:t>th</w:t>
      </w:r>
      <w:r w:rsidRPr="005E51DA">
        <w:rPr>
          <w:rFonts w:ascii="Malgun Gothic" w:eastAsia="Malgun Gothic" w:hAnsi="Malgun Gothic"/>
        </w:rPr>
        <w:t xml:space="preserve">: </w:t>
      </w:r>
      <w:r w:rsidR="00B368C2" w:rsidRPr="005E51DA">
        <w:rPr>
          <w:rFonts w:ascii="Malgun Gothic" w:eastAsia="Malgun Gothic" w:hAnsi="Malgun Gothic"/>
          <w:u w:val="single"/>
        </w:rPr>
        <w:t>Abolished poll taxes</w:t>
      </w:r>
    </w:p>
    <w:p w:rsidR="00EC4644" w:rsidRPr="005E51DA" w:rsidRDefault="00EC4644" w:rsidP="005E63DD">
      <w:pPr>
        <w:spacing w:line="360" w:lineRule="auto"/>
        <w:ind w:left="108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>26</w:t>
      </w:r>
      <w:r w:rsidRPr="005E51DA">
        <w:rPr>
          <w:rFonts w:ascii="Malgun Gothic" w:eastAsia="Malgun Gothic" w:hAnsi="Malgun Gothic"/>
          <w:vertAlign w:val="superscript"/>
        </w:rPr>
        <w:t>th</w:t>
      </w:r>
      <w:r w:rsidRPr="005E51DA">
        <w:rPr>
          <w:rFonts w:ascii="Malgun Gothic" w:eastAsia="Malgun Gothic" w:hAnsi="Malgun Gothic"/>
        </w:rPr>
        <w:t>:</w:t>
      </w:r>
      <w:r w:rsidRPr="005E51DA">
        <w:rPr>
          <w:rFonts w:ascii="Malgun Gothic" w:eastAsia="Malgun Gothic" w:hAnsi="Malgun Gothic"/>
          <w:u w:val="single"/>
        </w:rPr>
        <w:t xml:space="preserve"> </w:t>
      </w:r>
      <w:r w:rsidR="00B368C2" w:rsidRPr="005E51DA">
        <w:rPr>
          <w:rFonts w:ascii="Malgun Gothic" w:eastAsia="Malgun Gothic" w:hAnsi="Malgun Gothic"/>
          <w:u w:val="single"/>
        </w:rPr>
        <w:t>Lowered the voting age from 21 to 18</w:t>
      </w:r>
    </w:p>
    <w:p w:rsidR="00EC4644" w:rsidRPr="005E63DD" w:rsidRDefault="00EC4644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5E63DD">
        <w:rPr>
          <w:rFonts w:ascii="Malgun Gothic" w:eastAsia="Malgun Gothic" w:hAnsi="Malgun Gothic"/>
        </w:rPr>
        <w:t>List the outcomes of the following Landmark Supreme Court Cases: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Marbury v. Madison </w:t>
      </w:r>
      <w:r w:rsidR="00B368C2" w:rsidRPr="005E63DD">
        <w:rPr>
          <w:rFonts w:ascii="Malgun Gothic" w:eastAsia="Malgun Gothic" w:hAnsi="Malgun Gothic"/>
          <w:u w:val="single"/>
        </w:rPr>
        <w:t>Established judicial review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Plessy v. Ferguson: </w:t>
      </w:r>
      <w:r w:rsidR="00B368C2" w:rsidRPr="005E63DD">
        <w:rPr>
          <w:rFonts w:ascii="Malgun Gothic" w:eastAsia="Malgun Gothic" w:hAnsi="Malgun Gothic"/>
          <w:u w:val="single"/>
        </w:rPr>
        <w:t>the “separate but equal” case which legalized segregation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Brown v. Board of Education: </w:t>
      </w:r>
      <w:r w:rsidR="00B368C2" w:rsidRPr="005E63DD">
        <w:rPr>
          <w:rFonts w:ascii="Malgun Gothic" w:eastAsia="Malgun Gothic" w:hAnsi="Malgun Gothic"/>
          <w:u w:val="single"/>
        </w:rPr>
        <w:t>overturned Plessy vs. Ferguson and ended legal segregation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Gideon v. </w:t>
      </w:r>
      <w:proofErr w:type="spellStart"/>
      <w:r w:rsidRPr="005E63DD">
        <w:rPr>
          <w:rFonts w:ascii="Malgun Gothic" w:eastAsia="Malgun Gothic" w:hAnsi="Malgun Gothic"/>
        </w:rPr>
        <w:t>Wainright</w:t>
      </w:r>
      <w:proofErr w:type="spellEnd"/>
      <w:r w:rsidRPr="005E63DD">
        <w:rPr>
          <w:rFonts w:ascii="Malgun Gothic" w:eastAsia="Malgun Gothic" w:hAnsi="Malgun Gothic"/>
        </w:rPr>
        <w:t xml:space="preserve">: </w:t>
      </w:r>
      <w:r w:rsidR="00B368C2" w:rsidRPr="005E63DD">
        <w:rPr>
          <w:rFonts w:ascii="Malgun Gothic" w:eastAsia="Malgun Gothic" w:hAnsi="Malgun Gothic"/>
          <w:u w:val="single"/>
        </w:rPr>
        <w:t>If a person can’t afford a lawyer, one must be provided by the state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lastRenderedPageBreak/>
        <w:t xml:space="preserve">Miranda v. Arizona: </w:t>
      </w:r>
      <w:r w:rsidR="00B368C2" w:rsidRPr="005E63DD">
        <w:rPr>
          <w:rFonts w:ascii="Malgun Gothic" w:eastAsia="Malgun Gothic" w:hAnsi="Malgun Gothic"/>
          <w:u w:val="single"/>
        </w:rPr>
        <w:t>5</w:t>
      </w:r>
      <w:r w:rsidR="00B368C2" w:rsidRPr="005E63DD">
        <w:rPr>
          <w:rFonts w:ascii="Malgun Gothic" w:eastAsia="Malgun Gothic" w:hAnsi="Malgun Gothic"/>
          <w:u w:val="single"/>
          <w:vertAlign w:val="superscript"/>
        </w:rPr>
        <w:t>th</w:t>
      </w:r>
      <w:r w:rsidR="00B368C2" w:rsidRPr="005E63DD">
        <w:rPr>
          <w:rFonts w:ascii="Malgun Gothic" w:eastAsia="Malgun Gothic" w:hAnsi="Malgun Gothic"/>
          <w:u w:val="single"/>
        </w:rPr>
        <w:t xml:space="preserve"> Amendment </w:t>
      </w:r>
      <w:proofErr w:type="spellStart"/>
      <w:r w:rsidR="00B368C2" w:rsidRPr="005E63DD">
        <w:rPr>
          <w:rFonts w:ascii="Malgun Gothic" w:eastAsia="Malgun Gothic" w:hAnsi="Malgun Gothic"/>
          <w:u w:val="single"/>
        </w:rPr>
        <w:t>righto</w:t>
      </w:r>
      <w:proofErr w:type="spellEnd"/>
      <w:r w:rsidR="00B368C2" w:rsidRPr="005E63DD">
        <w:rPr>
          <w:rFonts w:ascii="Malgun Gothic" w:eastAsia="Malgun Gothic" w:hAnsi="Malgun Gothic"/>
          <w:u w:val="single"/>
        </w:rPr>
        <w:t xml:space="preserve"> remain silent, 6</w:t>
      </w:r>
      <w:r w:rsidR="00B368C2" w:rsidRPr="005E63DD">
        <w:rPr>
          <w:rFonts w:ascii="Malgun Gothic" w:eastAsia="Malgun Gothic" w:hAnsi="Malgun Gothic"/>
          <w:u w:val="single"/>
          <w:vertAlign w:val="superscript"/>
        </w:rPr>
        <w:t>th</w:t>
      </w:r>
      <w:r w:rsidR="00B368C2" w:rsidRPr="005E63DD">
        <w:rPr>
          <w:rFonts w:ascii="Malgun Gothic" w:eastAsia="Malgun Gothic" w:hAnsi="Malgun Gothic"/>
          <w:u w:val="single"/>
        </w:rPr>
        <w:t xml:space="preserve"> Amendment right to a lawyer, must be notified of rights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In re’ Gault: </w:t>
      </w:r>
      <w:r w:rsidR="00B368C2" w:rsidRPr="005E63DD">
        <w:rPr>
          <w:rFonts w:ascii="Malgun Gothic" w:eastAsia="Malgun Gothic" w:hAnsi="Malgun Gothic"/>
          <w:noProof/>
          <w:u w:val="single"/>
        </w:rPr>
        <w:t>juveniles</w:t>
      </w:r>
      <w:r w:rsidR="00B368C2" w:rsidRPr="005E63DD">
        <w:rPr>
          <w:rFonts w:ascii="Malgun Gothic" w:eastAsia="Malgun Gothic" w:hAnsi="Malgun Gothic"/>
          <w:u w:val="single"/>
        </w:rPr>
        <w:t xml:space="preserve"> have due process rights to a lawyer and to confront accusers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Tinker v. Des Moines: </w:t>
      </w:r>
      <w:r w:rsidR="00B368C2" w:rsidRPr="005E63DD">
        <w:rPr>
          <w:rFonts w:ascii="Malgun Gothic" w:eastAsia="Malgun Gothic" w:hAnsi="Malgun Gothic"/>
          <w:u w:val="single"/>
        </w:rPr>
        <w:t xml:space="preserve">students have free speech </w:t>
      </w:r>
      <w:r w:rsidR="00B368C2" w:rsidRPr="005E63DD">
        <w:rPr>
          <w:rFonts w:ascii="Malgun Gothic" w:eastAsia="Malgun Gothic" w:hAnsi="Malgun Gothic"/>
          <w:noProof/>
          <w:u w:val="single"/>
        </w:rPr>
        <w:t>rights</w:t>
      </w:r>
      <w:r w:rsidR="00154EE5" w:rsidRPr="005E63DD">
        <w:rPr>
          <w:rFonts w:ascii="Malgun Gothic" w:eastAsia="Malgun Gothic" w:hAnsi="Malgun Gothic"/>
          <w:noProof/>
          <w:u w:val="single"/>
        </w:rPr>
        <w:t>,</w:t>
      </w:r>
      <w:r w:rsidR="00B368C2" w:rsidRPr="005E63DD">
        <w:rPr>
          <w:rFonts w:ascii="Malgun Gothic" w:eastAsia="Malgun Gothic" w:hAnsi="Malgun Gothic"/>
          <w:u w:val="single"/>
        </w:rPr>
        <w:t xml:space="preserve"> and free speech is more than just words: freedom of expression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Hazelwood v. </w:t>
      </w:r>
      <w:proofErr w:type="spellStart"/>
      <w:r w:rsidRPr="005E63DD">
        <w:rPr>
          <w:rFonts w:ascii="Malgun Gothic" w:eastAsia="Malgun Gothic" w:hAnsi="Malgun Gothic"/>
        </w:rPr>
        <w:t>Kuhlmeier</w:t>
      </w:r>
      <w:proofErr w:type="spellEnd"/>
      <w:r w:rsidRPr="005E63DD">
        <w:rPr>
          <w:rFonts w:ascii="Malgun Gothic" w:eastAsia="Malgun Gothic" w:hAnsi="Malgun Gothic"/>
        </w:rPr>
        <w:t xml:space="preserve">: </w:t>
      </w:r>
      <w:r w:rsidR="00B368C2" w:rsidRPr="005E63DD">
        <w:rPr>
          <w:rFonts w:ascii="Malgun Gothic" w:eastAsia="Malgun Gothic" w:hAnsi="Malgun Gothic"/>
          <w:u w:val="single"/>
        </w:rPr>
        <w:t>Limited student’s free speech rights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US v. Nixon: </w:t>
      </w:r>
      <w:r w:rsidR="00B368C2" w:rsidRPr="005E63DD">
        <w:rPr>
          <w:rFonts w:ascii="Malgun Gothic" w:eastAsia="Malgun Gothic" w:hAnsi="Malgun Gothic"/>
          <w:u w:val="single"/>
        </w:rPr>
        <w:t xml:space="preserve">Rule of Law – even the </w:t>
      </w:r>
      <w:r w:rsidR="00B368C2" w:rsidRPr="005E63DD">
        <w:rPr>
          <w:rFonts w:ascii="Malgun Gothic" w:eastAsia="Malgun Gothic" w:hAnsi="Malgun Gothic"/>
          <w:noProof/>
          <w:u w:val="single"/>
        </w:rPr>
        <w:t>president</w:t>
      </w:r>
      <w:r w:rsidR="00154EE5" w:rsidRPr="005E63DD">
        <w:rPr>
          <w:rFonts w:ascii="Malgun Gothic" w:eastAsia="Malgun Gothic" w:hAnsi="Malgun Gothic"/>
          <w:noProof/>
          <w:u w:val="single"/>
        </w:rPr>
        <w:t>,</w:t>
      </w:r>
      <w:r w:rsidR="00B368C2" w:rsidRPr="005E63DD">
        <w:rPr>
          <w:rFonts w:ascii="Malgun Gothic" w:eastAsia="Malgun Gothic" w:hAnsi="Malgun Gothic"/>
          <w:u w:val="single"/>
        </w:rPr>
        <w:t xml:space="preserve"> is not above the law</w:t>
      </w:r>
    </w:p>
    <w:p w:rsidR="00EC4644" w:rsidRPr="005E63DD" w:rsidRDefault="00EC4644" w:rsidP="002962F4">
      <w:pPr>
        <w:pStyle w:val="ListParagraph"/>
        <w:numPr>
          <w:ilvl w:val="0"/>
          <w:numId w:val="20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</w:rPr>
        <w:t xml:space="preserve">Bush v. Gore: </w:t>
      </w:r>
      <w:r w:rsidR="00B368C2" w:rsidRPr="005E63DD">
        <w:rPr>
          <w:rFonts w:ascii="Malgun Gothic" w:eastAsia="Malgun Gothic" w:hAnsi="Malgun Gothic"/>
          <w:u w:val="single"/>
        </w:rPr>
        <w:t>Controversial case where Supreme Court ordered a stop to the recount of the 2000 presidential election</w:t>
      </w:r>
    </w:p>
    <w:p w:rsidR="00EC4644" w:rsidRPr="005E63DD" w:rsidRDefault="00EC4644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5E63DD">
        <w:rPr>
          <w:rFonts w:ascii="Malgun Gothic" w:eastAsia="Malgun Gothic" w:hAnsi="Malgun Gothic"/>
          <w:u w:val="single"/>
        </w:rPr>
        <w:t>Describe</w:t>
      </w:r>
      <w:r w:rsidR="00324F41" w:rsidRPr="005E63DD">
        <w:rPr>
          <w:rFonts w:ascii="Malgun Gothic" w:eastAsia="Malgun Gothic" w:hAnsi="Malgun Gothic"/>
          <w:u w:val="single"/>
        </w:rPr>
        <w:t xml:space="preserve"> the following Political Parties:</w:t>
      </w:r>
    </w:p>
    <w:p w:rsidR="00324F41" w:rsidRPr="00E502A7" w:rsidRDefault="00324F41" w:rsidP="002962F4">
      <w:pPr>
        <w:pStyle w:val="ListParagraph"/>
        <w:numPr>
          <w:ilvl w:val="2"/>
          <w:numId w:val="21"/>
        </w:numPr>
        <w:spacing w:line="360" w:lineRule="auto"/>
        <w:ind w:left="1800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Democrats: </w:t>
      </w:r>
      <w:r w:rsidR="00E502A7" w:rsidRPr="00E502A7">
        <w:rPr>
          <w:rFonts w:ascii="Malgun Gothic" w:eastAsia="Malgun Gothic" w:hAnsi="Malgun Gothic"/>
        </w:rPr>
        <w:t xml:space="preserve">- </w:t>
      </w:r>
      <w:r w:rsidR="00B368C2" w:rsidRPr="00E502A7">
        <w:rPr>
          <w:rFonts w:ascii="Malgun Gothic" w:eastAsia="Malgun Gothic" w:hAnsi="Malgun Gothic"/>
          <w:u w:val="single"/>
        </w:rPr>
        <w:t>Government welfare programs to help those in need</w:t>
      </w:r>
      <w:r w:rsidR="00E502A7" w:rsidRPr="00E502A7">
        <w:rPr>
          <w:rFonts w:ascii="Malgun Gothic" w:eastAsia="Malgun Gothic" w:hAnsi="Malgun Gothic"/>
          <w:u w:val="single"/>
        </w:rPr>
        <w:t xml:space="preserve">, </w:t>
      </w:r>
      <w:r w:rsidR="00B368C2" w:rsidRPr="00E502A7">
        <w:rPr>
          <w:rFonts w:ascii="Malgun Gothic" w:eastAsia="Malgun Gothic" w:hAnsi="Malgun Gothic"/>
          <w:u w:val="single"/>
        </w:rPr>
        <w:t>Higher taxes</w:t>
      </w:r>
      <w:r w:rsidR="00E502A7" w:rsidRPr="00E502A7">
        <w:rPr>
          <w:rFonts w:ascii="Malgun Gothic" w:eastAsia="Malgun Gothic" w:hAnsi="Malgun Gothic"/>
          <w:u w:val="single"/>
        </w:rPr>
        <w:t xml:space="preserve">, </w:t>
      </w:r>
      <w:r w:rsidR="00B368C2" w:rsidRPr="00E502A7">
        <w:rPr>
          <w:rFonts w:ascii="Malgun Gothic" w:eastAsia="Malgun Gothic" w:hAnsi="Malgun Gothic"/>
          <w:u w:val="single"/>
        </w:rPr>
        <w:t>Business regulations</w:t>
      </w:r>
    </w:p>
    <w:p w:rsidR="00324F41" w:rsidRPr="00E502A7" w:rsidRDefault="00324F41" w:rsidP="002962F4">
      <w:pPr>
        <w:pStyle w:val="ListParagraph"/>
        <w:numPr>
          <w:ilvl w:val="2"/>
          <w:numId w:val="21"/>
        </w:numPr>
        <w:spacing w:line="360" w:lineRule="auto"/>
        <w:ind w:left="1800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Republicans:</w:t>
      </w:r>
      <w:r w:rsidR="00E502A7" w:rsidRPr="00E502A7">
        <w:rPr>
          <w:rFonts w:ascii="Malgun Gothic" w:eastAsia="Malgun Gothic" w:hAnsi="Malgun Gothic"/>
        </w:rPr>
        <w:t xml:space="preserve"> - </w:t>
      </w:r>
      <w:r w:rsidR="00B368C2" w:rsidRPr="00E502A7">
        <w:rPr>
          <w:rFonts w:ascii="Malgun Gothic" w:eastAsia="Malgun Gothic" w:hAnsi="Malgun Gothic"/>
          <w:u w:val="single"/>
        </w:rPr>
        <w:t>Less federal government programs</w:t>
      </w:r>
      <w:r w:rsidR="00E502A7" w:rsidRPr="00E502A7">
        <w:rPr>
          <w:rFonts w:ascii="Malgun Gothic" w:eastAsia="Malgun Gothic" w:hAnsi="Malgun Gothic"/>
          <w:u w:val="single"/>
        </w:rPr>
        <w:t xml:space="preserve">, </w:t>
      </w:r>
      <w:r w:rsidR="00B368C2" w:rsidRPr="00E502A7">
        <w:rPr>
          <w:rFonts w:ascii="Malgun Gothic" w:eastAsia="Malgun Gothic" w:hAnsi="Malgun Gothic"/>
          <w:u w:val="single"/>
        </w:rPr>
        <w:t>Lower taxes</w:t>
      </w:r>
      <w:r w:rsidR="00E502A7" w:rsidRPr="00E502A7">
        <w:rPr>
          <w:rFonts w:ascii="Malgun Gothic" w:eastAsia="Malgun Gothic" w:hAnsi="Malgun Gothic"/>
          <w:u w:val="single"/>
        </w:rPr>
        <w:t xml:space="preserve">, </w:t>
      </w:r>
      <w:r w:rsidR="00154EE5" w:rsidRPr="00E502A7">
        <w:rPr>
          <w:rFonts w:ascii="Malgun Gothic" w:eastAsia="Malgun Gothic" w:hAnsi="Malgun Gothic"/>
          <w:noProof/>
          <w:u w:val="single"/>
        </w:rPr>
        <w:t>Fewer</w:t>
      </w:r>
      <w:r w:rsidR="00B368C2" w:rsidRPr="00E502A7">
        <w:rPr>
          <w:rFonts w:ascii="Malgun Gothic" w:eastAsia="Malgun Gothic" w:hAnsi="Malgun Gothic"/>
          <w:u w:val="single"/>
        </w:rPr>
        <w:t xml:space="preserve"> business regulations</w:t>
      </w:r>
    </w:p>
    <w:p w:rsidR="00324F41" w:rsidRPr="00AB0041" w:rsidRDefault="00324F41" w:rsidP="002962F4">
      <w:pPr>
        <w:pStyle w:val="ListParagraph"/>
        <w:numPr>
          <w:ilvl w:val="0"/>
          <w:numId w:val="21"/>
        </w:numPr>
        <w:spacing w:line="360" w:lineRule="auto"/>
        <w:ind w:left="1800"/>
        <w:rPr>
          <w:rFonts w:ascii="Malgun Gothic" w:eastAsia="Malgun Gothic" w:hAnsi="Malgun Gothic"/>
          <w:u w:val="single"/>
        </w:rPr>
      </w:pPr>
      <w:r w:rsidRPr="00AB0041">
        <w:rPr>
          <w:rFonts w:ascii="Malgun Gothic" w:eastAsia="Malgun Gothic" w:hAnsi="Malgun Gothic"/>
        </w:rPr>
        <w:t>Libertarians:</w:t>
      </w:r>
      <w:r w:rsidR="00E502A7">
        <w:rPr>
          <w:rFonts w:ascii="Malgun Gothic" w:eastAsia="Malgun Gothic" w:hAnsi="Malgun Gothic"/>
        </w:rPr>
        <w:t>-</w:t>
      </w:r>
      <w:r w:rsidRPr="00AB0041">
        <w:rPr>
          <w:rFonts w:ascii="Malgun Gothic" w:eastAsia="Malgun Gothic" w:hAnsi="Malgun Gothic"/>
        </w:rPr>
        <w:t xml:space="preserve"> </w:t>
      </w:r>
      <w:r w:rsidR="00B368C2" w:rsidRPr="00AB0041">
        <w:rPr>
          <w:rFonts w:ascii="Malgun Gothic" w:eastAsia="Malgun Gothic" w:hAnsi="Malgun Gothic"/>
          <w:u w:val="single"/>
        </w:rPr>
        <w:t>Maximum freedom and rights, minimum government</w:t>
      </w:r>
    </w:p>
    <w:p w:rsidR="00324F41" w:rsidRPr="00AB0041" w:rsidRDefault="00324F41" w:rsidP="002962F4">
      <w:pPr>
        <w:pStyle w:val="ListParagraph"/>
        <w:numPr>
          <w:ilvl w:val="0"/>
          <w:numId w:val="21"/>
        </w:numPr>
        <w:spacing w:line="360" w:lineRule="auto"/>
        <w:ind w:left="1800"/>
        <w:rPr>
          <w:rFonts w:ascii="Malgun Gothic" w:eastAsia="Malgun Gothic" w:hAnsi="Malgun Gothic"/>
        </w:rPr>
      </w:pPr>
      <w:r w:rsidRPr="00AB0041">
        <w:rPr>
          <w:rFonts w:ascii="Malgun Gothic" w:eastAsia="Malgun Gothic" w:hAnsi="Malgun Gothic"/>
        </w:rPr>
        <w:t>Socialist:</w:t>
      </w:r>
      <w:r w:rsidR="00E502A7">
        <w:rPr>
          <w:rFonts w:ascii="Malgun Gothic" w:eastAsia="Malgun Gothic" w:hAnsi="Malgun Gothic"/>
        </w:rPr>
        <w:t xml:space="preserve"> -</w:t>
      </w:r>
      <w:r w:rsidRPr="00AB0041">
        <w:rPr>
          <w:rFonts w:ascii="Malgun Gothic" w:eastAsia="Malgun Gothic" w:hAnsi="Malgun Gothic"/>
        </w:rPr>
        <w:t xml:space="preserve"> </w:t>
      </w:r>
      <w:r w:rsidR="00B368C2" w:rsidRPr="00AB0041">
        <w:rPr>
          <w:rFonts w:ascii="Malgun Gothic" w:eastAsia="Malgun Gothic" w:hAnsi="Malgun Gothic"/>
          <w:u w:val="single"/>
        </w:rPr>
        <w:t>Governments control some businesses, free education and welfare programs</w:t>
      </w:r>
    </w:p>
    <w:p w:rsidR="00E502A7" w:rsidRDefault="00324F41" w:rsidP="002962F4">
      <w:pPr>
        <w:pStyle w:val="ListParagraph"/>
        <w:numPr>
          <w:ilvl w:val="0"/>
          <w:numId w:val="21"/>
        </w:numPr>
        <w:spacing w:line="360" w:lineRule="auto"/>
        <w:ind w:left="1800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Communists:</w:t>
      </w:r>
      <w:r w:rsidR="00E502A7">
        <w:rPr>
          <w:rFonts w:ascii="Malgun Gothic" w:eastAsia="Malgun Gothic" w:hAnsi="Malgun Gothic"/>
        </w:rPr>
        <w:t xml:space="preserve"> -</w:t>
      </w:r>
      <w:r w:rsidRPr="00E502A7">
        <w:rPr>
          <w:rFonts w:ascii="Malgun Gothic" w:eastAsia="Malgun Gothic" w:hAnsi="Malgun Gothic"/>
        </w:rPr>
        <w:t xml:space="preserve"> </w:t>
      </w:r>
      <w:r w:rsidR="00B368C2" w:rsidRPr="00E502A7">
        <w:rPr>
          <w:rFonts w:ascii="Malgun Gothic" w:eastAsia="Malgun Gothic" w:hAnsi="Malgun Gothic"/>
          <w:u w:val="single"/>
        </w:rPr>
        <w:t>Workers and the people would control businesses, most were dictatorships</w:t>
      </w:r>
    </w:p>
    <w:p w:rsidR="00E502A7" w:rsidRDefault="00E502A7" w:rsidP="00E502A7">
      <w:pPr>
        <w:pStyle w:val="ListParagraph"/>
        <w:spacing w:line="360" w:lineRule="auto"/>
        <w:ind w:left="1440"/>
        <w:rPr>
          <w:rFonts w:ascii="Malgun Gothic" w:eastAsia="Malgun Gothic" w:hAnsi="Malgun Gothic"/>
          <w:u w:val="single"/>
        </w:rPr>
      </w:pPr>
    </w:p>
    <w:p w:rsidR="00E502A7" w:rsidRDefault="00E502A7" w:rsidP="00E502A7">
      <w:pPr>
        <w:pStyle w:val="ListParagraph"/>
        <w:spacing w:line="360" w:lineRule="auto"/>
        <w:ind w:left="1440"/>
        <w:rPr>
          <w:rFonts w:ascii="Malgun Gothic" w:eastAsia="Malgun Gothic" w:hAnsi="Malgun Gothic"/>
          <w:u w:val="single"/>
        </w:rPr>
      </w:pPr>
    </w:p>
    <w:p w:rsidR="00E502A7" w:rsidRDefault="00E502A7" w:rsidP="00E502A7">
      <w:pPr>
        <w:pStyle w:val="ListParagraph"/>
        <w:spacing w:line="360" w:lineRule="auto"/>
        <w:ind w:left="1440"/>
        <w:rPr>
          <w:rFonts w:ascii="Malgun Gothic" w:eastAsia="Malgun Gothic" w:hAnsi="Malgun Gothic"/>
          <w:u w:val="single"/>
        </w:rPr>
      </w:pPr>
    </w:p>
    <w:p w:rsidR="00324F41" w:rsidRPr="00E502A7" w:rsidRDefault="00324F41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  <w:u w:val="single"/>
        </w:rPr>
        <w:lastRenderedPageBreak/>
        <w:t>List the Constitutional Qualifications for the following offices:</w:t>
      </w:r>
    </w:p>
    <w:p w:rsidR="00324F41" w:rsidRPr="005E51DA" w:rsidRDefault="00324F41" w:rsidP="00E502A7">
      <w:pPr>
        <w:spacing w:line="360" w:lineRule="auto"/>
        <w:ind w:left="720"/>
        <w:rPr>
          <w:rFonts w:ascii="Malgun Gothic" w:eastAsia="Malgun Gothic" w:hAnsi="Malgun Gothic"/>
        </w:rPr>
      </w:pPr>
      <w:r w:rsidRPr="005E51DA">
        <w:rPr>
          <w:rFonts w:ascii="Malgun Gothic" w:eastAsia="Malgun Gothic" w:hAnsi="Malgun Gothic"/>
        </w:rPr>
        <w:t>President:</w:t>
      </w:r>
    </w:p>
    <w:p w:rsidR="00324F41" w:rsidRPr="005E51DA" w:rsidRDefault="00B368C2" w:rsidP="002962F4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35 years old, resident for 14 years</w:t>
      </w:r>
    </w:p>
    <w:p w:rsidR="00324F41" w:rsidRDefault="00B368C2" w:rsidP="002962F4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“natural born” citizen</w:t>
      </w:r>
    </w:p>
    <w:p w:rsidR="00960044" w:rsidRPr="005E51DA" w:rsidRDefault="00960044" w:rsidP="00960044">
      <w:pPr>
        <w:pStyle w:val="ListParagraph"/>
        <w:spacing w:line="360" w:lineRule="auto"/>
        <w:ind w:left="1440"/>
        <w:rPr>
          <w:rFonts w:ascii="Malgun Gothic" w:eastAsia="Malgun Gothic" w:hAnsi="Malgun Gothic"/>
          <w:u w:val="single"/>
        </w:rPr>
      </w:pPr>
    </w:p>
    <w:p w:rsidR="00324F41" w:rsidRPr="005E51DA" w:rsidRDefault="00324F41" w:rsidP="00E502A7">
      <w:pPr>
        <w:spacing w:line="360" w:lineRule="auto"/>
        <w:ind w:left="720"/>
        <w:rPr>
          <w:rFonts w:ascii="Malgun Gothic" w:eastAsia="Malgun Gothic" w:hAnsi="Malgun Gothic"/>
        </w:rPr>
      </w:pPr>
      <w:r w:rsidRPr="005E51DA">
        <w:rPr>
          <w:rFonts w:ascii="Malgun Gothic" w:eastAsia="Malgun Gothic" w:hAnsi="Malgun Gothic"/>
        </w:rPr>
        <w:t>House of Representatives:</w:t>
      </w:r>
    </w:p>
    <w:p w:rsidR="00324F41" w:rsidRPr="005E51DA" w:rsidRDefault="00B368C2" w:rsidP="002962F4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25 years old</w:t>
      </w:r>
    </w:p>
    <w:p w:rsidR="0088734D" w:rsidRPr="00960044" w:rsidRDefault="00154EE5" w:rsidP="002962F4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bCs/>
          <w:noProof/>
          <w:u w:val="single"/>
        </w:rPr>
        <w:t xml:space="preserve">a </w:t>
      </w:r>
      <w:r w:rsidR="00DD3A7E" w:rsidRPr="005E51DA">
        <w:rPr>
          <w:rFonts w:ascii="Malgun Gothic" w:eastAsia="Malgun Gothic" w:hAnsi="Malgun Gothic"/>
          <w:bCs/>
          <w:noProof/>
          <w:u w:val="single"/>
        </w:rPr>
        <w:t>resident</w:t>
      </w:r>
      <w:r w:rsidR="00DD3A7E" w:rsidRPr="005E51DA">
        <w:rPr>
          <w:rFonts w:ascii="Malgun Gothic" w:eastAsia="Malgun Gothic" w:hAnsi="Malgun Gothic"/>
          <w:bCs/>
          <w:u w:val="single"/>
        </w:rPr>
        <w:t xml:space="preserve"> of the state and a citizen for </w:t>
      </w:r>
      <w:r w:rsidRPr="005E51DA">
        <w:rPr>
          <w:rFonts w:ascii="Malgun Gothic" w:eastAsia="Malgun Gothic" w:hAnsi="Malgun Gothic"/>
          <w:bCs/>
          <w:noProof/>
          <w:u w:val="single"/>
        </w:rPr>
        <w:t>seven</w:t>
      </w:r>
      <w:r w:rsidR="00DD3A7E" w:rsidRPr="005E51DA">
        <w:rPr>
          <w:rFonts w:ascii="Malgun Gothic" w:eastAsia="Malgun Gothic" w:hAnsi="Malgun Gothic"/>
          <w:bCs/>
          <w:u w:val="single"/>
        </w:rPr>
        <w:t xml:space="preserve"> years</w:t>
      </w:r>
    </w:p>
    <w:p w:rsidR="00960044" w:rsidRPr="005E51DA" w:rsidRDefault="00960044" w:rsidP="00960044">
      <w:pPr>
        <w:pStyle w:val="ListParagraph"/>
        <w:spacing w:line="360" w:lineRule="auto"/>
        <w:ind w:left="1440"/>
        <w:rPr>
          <w:rFonts w:ascii="Malgun Gothic" w:eastAsia="Malgun Gothic" w:hAnsi="Malgun Gothic"/>
          <w:u w:val="single"/>
        </w:rPr>
      </w:pPr>
    </w:p>
    <w:p w:rsidR="00324F41" w:rsidRPr="005E51DA" w:rsidRDefault="00324F41" w:rsidP="00E502A7">
      <w:pPr>
        <w:spacing w:line="360" w:lineRule="auto"/>
        <w:ind w:left="720"/>
        <w:rPr>
          <w:rFonts w:ascii="Malgun Gothic" w:eastAsia="Malgun Gothic" w:hAnsi="Malgun Gothic"/>
        </w:rPr>
      </w:pPr>
      <w:r w:rsidRPr="005E51DA">
        <w:rPr>
          <w:rFonts w:ascii="Malgun Gothic" w:eastAsia="Malgun Gothic" w:hAnsi="Malgun Gothic"/>
        </w:rPr>
        <w:t>Senate:</w:t>
      </w:r>
    </w:p>
    <w:p w:rsidR="00324F41" w:rsidRPr="005E51DA" w:rsidRDefault="00B368C2" w:rsidP="002962F4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 xml:space="preserve">30 years old </w:t>
      </w:r>
    </w:p>
    <w:p w:rsidR="00B368C2" w:rsidRPr="00960044" w:rsidRDefault="00154EE5" w:rsidP="002962F4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bCs/>
          <w:noProof/>
          <w:u w:val="single"/>
        </w:rPr>
        <w:t xml:space="preserve">a </w:t>
      </w:r>
      <w:r w:rsidR="00B368C2" w:rsidRPr="005E51DA">
        <w:rPr>
          <w:rFonts w:ascii="Malgun Gothic" w:eastAsia="Malgun Gothic" w:hAnsi="Malgun Gothic"/>
          <w:bCs/>
          <w:noProof/>
          <w:u w:val="single"/>
        </w:rPr>
        <w:t>resident</w:t>
      </w:r>
      <w:r w:rsidR="00B368C2" w:rsidRPr="005E51DA">
        <w:rPr>
          <w:rFonts w:ascii="Malgun Gothic" w:eastAsia="Malgun Gothic" w:hAnsi="Malgun Gothic"/>
          <w:bCs/>
          <w:u w:val="single"/>
        </w:rPr>
        <w:t xml:space="preserve"> of the state and a citizen for </w:t>
      </w:r>
      <w:r w:rsidRPr="005E51DA">
        <w:rPr>
          <w:rFonts w:ascii="Malgun Gothic" w:eastAsia="Malgun Gothic" w:hAnsi="Malgun Gothic"/>
          <w:bCs/>
          <w:noProof/>
          <w:u w:val="single"/>
        </w:rPr>
        <w:t>nine</w:t>
      </w:r>
      <w:r w:rsidR="00B368C2" w:rsidRPr="005E51DA">
        <w:rPr>
          <w:rFonts w:ascii="Malgun Gothic" w:eastAsia="Malgun Gothic" w:hAnsi="Malgun Gothic"/>
          <w:bCs/>
          <w:u w:val="single"/>
        </w:rPr>
        <w:t xml:space="preserve"> years</w:t>
      </w:r>
    </w:p>
    <w:p w:rsidR="00960044" w:rsidRPr="005E51DA" w:rsidRDefault="00960044" w:rsidP="00960044">
      <w:pPr>
        <w:pStyle w:val="ListParagraph"/>
        <w:spacing w:line="360" w:lineRule="auto"/>
        <w:ind w:left="1440"/>
        <w:rPr>
          <w:rFonts w:ascii="Malgun Gothic" w:eastAsia="Malgun Gothic" w:hAnsi="Malgun Gothic"/>
          <w:u w:val="single"/>
        </w:rPr>
      </w:pPr>
      <w:bookmarkStart w:id="0" w:name="_GoBack"/>
      <w:bookmarkEnd w:id="0"/>
    </w:p>
    <w:p w:rsidR="00B368C2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Define </w:t>
      </w:r>
      <w:r w:rsidR="00324F41" w:rsidRPr="00E502A7">
        <w:rPr>
          <w:rFonts w:ascii="Malgun Gothic" w:eastAsia="Malgun Gothic" w:hAnsi="Malgun Gothic"/>
        </w:rPr>
        <w:t xml:space="preserve">Party Platform: </w:t>
      </w:r>
      <w:r w:rsidR="00B368C2" w:rsidRPr="00E502A7">
        <w:rPr>
          <w:rFonts w:ascii="Malgun Gothic" w:eastAsia="Malgun Gothic" w:hAnsi="Malgun Gothic"/>
          <w:u w:val="single"/>
        </w:rPr>
        <w:t>Statement outlining the main goals &amp; ideas of the party</w:t>
      </w:r>
    </w:p>
    <w:p w:rsidR="00324F41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</w:rPr>
        <w:t xml:space="preserve">Define </w:t>
      </w:r>
      <w:r w:rsidR="00324F41" w:rsidRPr="00E502A7">
        <w:rPr>
          <w:rFonts w:ascii="Malgun Gothic" w:eastAsia="Malgun Gothic" w:hAnsi="Malgun Gothic"/>
        </w:rPr>
        <w:t xml:space="preserve">Political Action Committee: </w:t>
      </w:r>
      <w:r w:rsidR="00154EE5" w:rsidRPr="00E502A7">
        <w:rPr>
          <w:rFonts w:ascii="Malgun Gothic" w:eastAsia="Malgun Gothic" w:hAnsi="Malgun Gothic"/>
          <w:u w:val="single"/>
        </w:rPr>
        <w:t xml:space="preserve">Organization to raise money for candidates or issues to get around </w:t>
      </w:r>
      <w:r w:rsidR="00154EE5" w:rsidRPr="00E502A7">
        <w:rPr>
          <w:rFonts w:ascii="Malgun Gothic" w:eastAsia="Malgun Gothic" w:hAnsi="Malgun Gothic"/>
          <w:noProof/>
          <w:u w:val="single"/>
        </w:rPr>
        <w:t>fundraising</w:t>
      </w:r>
      <w:r w:rsidR="00154EE5" w:rsidRPr="00E502A7">
        <w:rPr>
          <w:rFonts w:ascii="Malgun Gothic" w:eastAsia="Malgun Gothic" w:hAnsi="Malgun Gothic"/>
          <w:u w:val="single"/>
        </w:rPr>
        <w:t xml:space="preserve"> limits</w:t>
      </w:r>
    </w:p>
    <w:p w:rsidR="00324F41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</w:rPr>
        <w:t xml:space="preserve">Define </w:t>
      </w:r>
      <w:r w:rsidR="00324F41" w:rsidRPr="00E502A7">
        <w:rPr>
          <w:rFonts w:ascii="Malgun Gothic" w:eastAsia="Malgun Gothic" w:hAnsi="Malgun Gothic"/>
        </w:rPr>
        <w:t xml:space="preserve">Bias: </w:t>
      </w:r>
      <w:r w:rsidR="00154EE5" w:rsidRPr="00E502A7">
        <w:rPr>
          <w:rFonts w:ascii="Malgun Gothic" w:eastAsia="Malgun Gothic" w:hAnsi="Malgun Gothic"/>
          <w:u w:val="single"/>
        </w:rPr>
        <w:t>opinionated, one-sided information</w:t>
      </w:r>
    </w:p>
    <w:p w:rsidR="00324F41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</w:rPr>
        <w:t xml:space="preserve">Define </w:t>
      </w:r>
      <w:r w:rsidR="00324F41" w:rsidRPr="00E502A7">
        <w:rPr>
          <w:rFonts w:ascii="Malgun Gothic" w:eastAsia="Malgun Gothic" w:hAnsi="Malgun Gothic"/>
        </w:rPr>
        <w:t xml:space="preserve">Media Watching Role: </w:t>
      </w:r>
      <w:r w:rsidR="00154EE5" w:rsidRPr="00E502A7">
        <w:rPr>
          <w:rFonts w:ascii="Malgun Gothic" w:eastAsia="Malgun Gothic" w:hAnsi="Malgun Gothic"/>
          <w:noProof/>
          <w:u w:val="single"/>
        </w:rPr>
        <w:t>Media</w:t>
      </w:r>
      <w:r w:rsidR="00154EE5" w:rsidRPr="00E502A7">
        <w:rPr>
          <w:rFonts w:ascii="Malgun Gothic" w:eastAsia="Malgun Gothic" w:hAnsi="Malgun Gothic"/>
          <w:u w:val="single"/>
        </w:rPr>
        <w:t xml:space="preserve"> watches the government </w:t>
      </w:r>
      <w:r w:rsidR="00154EE5" w:rsidRPr="00E502A7">
        <w:rPr>
          <w:rFonts w:ascii="Malgun Gothic" w:eastAsia="Malgun Gothic" w:hAnsi="Malgun Gothic"/>
          <w:noProof/>
          <w:u w:val="single"/>
        </w:rPr>
        <w:t>to ensure</w:t>
      </w:r>
      <w:r w:rsidR="00154EE5" w:rsidRPr="00E502A7">
        <w:rPr>
          <w:rFonts w:ascii="Malgun Gothic" w:eastAsia="Malgun Gothic" w:hAnsi="Malgun Gothic"/>
          <w:u w:val="single"/>
        </w:rPr>
        <w:t xml:space="preserve"> they don’t break the law</w:t>
      </w:r>
    </w:p>
    <w:p w:rsidR="00324F41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</w:rPr>
        <w:t xml:space="preserve">Define </w:t>
      </w:r>
      <w:r w:rsidR="00324F41" w:rsidRPr="00E502A7">
        <w:rPr>
          <w:rFonts w:ascii="Malgun Gothic" w:eastAsia="Malgun Gothic" w:hAnsi="Malgun Gothic"/>
        </w:rPr>
        <w:t xml:space="preserve">Propaganda: </w:t>
      </w:r>
      <w:r w:rsidR="00154EE5" w:rsidRPr="00E502A7">
        <w:rPr>
          <w:rFonts w:ascii="Malgun Gothic" w:eastAsia="Malgun Gothic" w:hAnsi="Malgun Gothic"/>
          <w:noProof/>
          <w:u w:val="single"/>
        </w:rPr>
        <w:t>Biased</w:t>
      </w:r>
      <w:r w:rsidR="00154EE5" w:rsidRPr="00E502A7">
        <w:rPr>
          <w:rFonts w:ascii="Malgun Gothic" w:eastAsia="Malgun Gothic" w:hAnsi="Malgun Gothic"/>
          <w:u w:val="single"/>
        </w:rPr>
        <w:t xml:space="preserve"> information meant to persuade public opinion</w:t>
      </w:r>
    </w:p>
    <w:p w:rsidR="00570962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</w:rPr>
        <w:t xml:space="preserve">Define </w:t>
      </w:r>
      <w:r w:rsidR="00570962" w:rsidRPr="00E502A7">
        <w:rPr>
          <w:rFonts w:ascii="Malgun Gothic" w:eastAsia="Malgun Gothic" w:hAnsi="Malgun Gothic"/>
        </w:rPr>
        <w:t xml:space="preserve">Public Policy: </w:t>
      </w:r>
      <w:r w:rsidR="00154EE5" w:rsidRPr="00E502A7">
        <w:rPr>
          <w:rFonts w:ascii="Malgun Gothic" w:eastAsia="Malgun Gothic" w:hAnsi="Malgun Gothic"/>
          <w:u w:val="single"/>
        </w:rPr>
        <w:t>government plan to resolve issues or problems</w:t>
      </w:r>
    </w:p>
    <w:p w:rsidR="00570962" w:rsidRPr="00E502A7" w:rsidRDefault="0057096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E502A7">
        <w:rPr>
          <w:rFonts w:ascii="Malgun Gothic" w:eastAsia="Malgun Gothic" w:hAnsi="Malgun Gothic"/>
        </w:rPr>
        <w:lastRenderedPageBreak/>
        <w:t>List 3 things each level of government is responsible for:</w:t>
      </w:r>
    </w:p>
    <w:p w:rsidR="00570962" w:rsidRPr="005E51DA" w:rsidRDefault="00E502A7" w:rsidP="002962F4">
      <w:pPr>
        <w:pStyle w:val="ListParagraph"/>
        <w:numPr>
          <w:ilvl w:val="0"/>
          <w:numId w:val="22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  <w:u w:val="single"/>
        </w:rPr>
        <w:t xml:space="preserve">FEDERAL - </w:t>
      </w:r>
      <w:r w:rsidR="00154EE5" w:rsidRPr="005E51DA">
        <w:rPr>
          <w:rFonts w:ascii="Malgun Gothic" w:eastAsia="Malgun Gothic" w:hAnsi="Malgun Gothic"/>
          <w:u w:val="single"/>
        </w:rPr>
        <w:t xml:space="preserve">Military, interstate &amp; foreign trade, environmental issues, interstate </w:t>
      </w:r>
      <w:r w:rsidR="00154EE5" w:rsidRPr="005E51DA">
        <w:rPr>
          <w:rFonts w:ascii="Malgun Gothic" w:eastAsia="Malgun Gothic" w:hAnsi="Malgun Gothic"/>
          <w:noProof/>
          <w:u w:val="single"/>
        </w:rPr>
        <w:t>health care</w:t>
      </w:r>
    </w:p>
    <w:p w:rsidR="00570962" w:rsidRPr="005E51DA" w:rsidRDefault="00E502A7" w:rsidP="002962F4">
      <w:pPr>
        <w:pStyle w:val="ListParagraph"/>
        <w:numPr>
          <w:ilvl w:val="0"/>
          <w:numId w:val="22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  <w:u w:val="single"/>
        </w:rPr>
        <w:t xml:space="preserve">STATE - </w:t>
      </w:r>
      <w:r w:rsidR="00154EE5" w:rsidRPr="005E51DA">
        <w:rPr>
          <w:rFonts w:ascii="Malgun Gothic" w:eastAsia="Malgun Gothic" w:hAnsi="Malgun Gothic"/>
          <w:u w:val="single"/>
        </w:rPr>
        <w:t>Education, intrastate trade, intrastate environmental and safety</w:t>
      </w:r>
    </w:p>
    <w:p w:rsidR="00570962" w:rsidRPr="005E51DA" w:rsidRDefault="00E502A7" w:rsidP="002962F4">
      <w:pPr>
        <w:pStyle w:val="ListParagraph"/>
        <w:numPr>
          <w:ilvl w:val="0"/>
          <w:numId w:val="22"/>
        </w:numPr>
        <w:spacing w:line="360" w:lineRule="auto"/>
        <w:rPr>
          <w:rFonts w:ascii="Malgun Gothic" w:eastAsia="Malgun Gothic" w:hAnsi="Malgun Gothic"/>
          <w:u w:val="single"/>
        </w:rPr>
      </w:pPr>
      <w:r>
        <w:rPr>
          <w:rFonts w:ascii="Malgun Gothic" w:eastAsia="Malgun Gothic" w:hAnsi="Malgun Gothic"/>
          <w:u w:val="single"/>
        </w:rPr>
        <w:t xml:space="preserve">LOCAL - </w:t>
      </w:r>
      <w:r w:rsidR="00154EE5" w:rsidRPr="005E51DA">
        <w:rPr>
          <w:rFonts w:ascii="Malgun Gothic" w:eastAsia="Malgun Gothic" w:hAnsi="Malgun Gothic"/>
          <w:u w:val="single"/>
        </w:rPr>
        <w:t>Local schools, local roads, local sanitation &amp; services, local safety</w:t>
      </w:r>
    </w:p>
    <w:p w:rsidR="00570962" w:rsidRPr="00E502A7" w:rsidRDefault="0057096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is a “domestic policy”? </w:t>
      </w:r>
      <w:r w:rsidR="00154EE5" w:rsidRPr="00E502A7">
        <w:rPr>
          <w:rFonts w:ascii="Malgun Gothic" w:eastAsia="Malgun Gothic" w:hAnsi="Malgun Gothic"/>
          <w:u w:val="single"/>
        </w:rPr>
        <w:t>Plan to deal with problems inside the country</w:t>
      </w:r>
    </w:p>
    <w:p w:rsidR="00570962" w:rsidRPr="00E502A7" w:rsidRDefault="0057096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is a “foreign policy”? </w:t>
      </w:r>
      <w:r w:rsidR="00154EE5" w:rsidRPr="00E502A7">
        <w:rPr>
          <w:rFonts w:ascii="Malgun Gothic" w:eastAsia="Malgun Gothic" w:hAnsi="Malgun Gothic"/>
          <w:u w:val="single"/>
        </w:rPr>
        <w:t>Treaties, foreign trade, the military</w:t>
      </w:r>
    </w:p>
    <w:p w:rsidR="00570962" w:rsidRPr="00E502A7" w:rsidRDefault="0057096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E502A7">
        <w:rPr>
          <w:rFonts w:ascii="Malgun Gothic" w:eastAsia="Malgun Gothic" w:hAnsi="Malgun Gothic"/>
        </w:rPr>
        <w:t>List the ways the President deals with foreign policy: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Signs treaties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Appoints ambassadors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Appoints Secretary of State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Serves as Commander-in-</w:t>
      </w:r>
      <w:proofErr w:type="spellStart"/>
      <w:r w:rsidRPr="005E51DA">
        <w:rPr>
          <w:rFonts w:ascii="Malgun Gothic" w:eastAsia="Malgun Gothic" w:hAnsi="Malgun Gothic"/>
          <w:u w:val="single"/>
        </w:rPr>
        <w:t>Cheif</w:t>
      </w:r>
      <w:proofErr w:type="spellEnd"/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hief diplomat</w:t>
      </w:r>
    </w:p>
    <w:p w:rsidR="00570962" w:rsidRPr="00E502A7" w:rsidRDefault="0057096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E502A7">
        <w:rPr>
          <w:rFonts w:ascii="Malgun Gothic" w:eastAsia="Malgun Gothic" w:hAnsi="Malgun Gothic"/>
        </w:rPr>
        <w:t>List the ways Congress deals with foreign policy: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onfirms treaties (Senate)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Declares war</w:t>
      </w:r>
    </w:p>
    <w:p w:rsidR="00570962" w:rsidRPr="005E51DA" w:rsidRDefault="00154EE5" w:rsidP="002962F4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Provides funding for wars or foreign policy</w:t>
      </w:r>
    </w:p>
    <w:p w:rsidR="00D97E65" w:rsidRDefault="00154EE5" w:rsidP="00D97E65">
      <w:pPr>
        <w:pStyle w:val="ListParagraph"/>
        <w:numPr>
          <w:ilvl w:val="1"/>
          <w:numId w:val="1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onfirms ambassadors and secretary of state (Senate)</w:t>
      </w:r>
    </w:p>
    <w:p w:rsidR="00570962" w:rsidRPr="00D97E65" w:rsidRDefault="00570962" w:rsidP="00D97E65">
      <w:pPr>
        <w:pStyle w:val="ListParagraph"/>
        <w:spacing w:line="360" w:lineRule="auto"/>
        <w:ind w:left="360"/>
        <w:rPr>
          <w:rFonts w:ascii="Malgun Gothic" w:eastAsia="Malgun Gothic" w:hAnsi="Malgun Gothic"/>
          <w:u w:val="single"/>
        </w:rPr>
      </w:pPr>
      <w:r w:rsidRPr="00D97E65">
        <w:rPr>
          <w:rFonts w:ascii="Malgun Gothic" w:eastAsia="Malgun Gothic" w:hAnsi="Malgun Gothic"/>
        </w:rPr>
        <w:t>Define the following international organizations:</w:t>
      </w:r>
      <w:r w:rsidR="00154EE5" w:rsidRPr="00D97E65">
        <w:rPr>
          <w:rFonts w:ascii="Malgun Gothic" w:eastAsia="Malgun Gothic" w:hAnsi="Malgun Gothic"/>
        </w:rPr>
        <w:t xml:space="preserve"> 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United Nations: </w:t>
      </w:r>
      <w:r w:rsidR="00154EE5" w:rsidRPr="00E502A7">
        <w:rPr>
          <w:rFonts w:ascii="Malgun Gothic" w:eastAsia="Malgun Gothic" w:hAnsi="Malgun Gothic"/>
          <w:noProof/>
          <w:u w:val="single"/>
        </w:rPr>
        <w:t>Organization</w:t>
      </w:r>
      <w:r w:rsidR="00154EE5" w:rsidRPr="00E502A7">
        <w:rPr>
          <w:rFonts w:ascii="Malgun Gothic" w:eastAsia="Malgun Gothic" w:hAnsi="Malgun Gothic"/>
          <w:u w:val="single"/>
        </w:rPr>
        <w:t xml:space="preserve"> for nations to gather to discuss issues and work towards world peace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NATO:</w:t>
      </w:r>
      <w:r w:rsidR="00154EE5" w:rsidRPr="00E502A7">
        <w:rPr>
          <w:rFonts w:ascii="Malgun Gothic" w:eastAsia="Malgun Gothic" w:hAnsi="Malgun Gothic"/>
          <w:u w:val="single"/>
        </w:rPr>
        <w:t xml:space="preserve"> Defensive treaty between the US, Canada, and Europe</w:t>
      </w:r>
    </w:p>
    <w:p w:rsidR="00154EE5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lastRenderedPageBreak/>
        <w:t xml:space="preserve">NAFTA: </w:t>
      </w:r>
      <w:r w:rsidR="00154EE5" w:rsidRPr="00E502A7">
        <w:rPr>
          <w:rFonts w:ascii="Malgun Gothic" w:eastAsia="Malgun Gothic" w:hAnsi="Malgun Gothic"/>
          <w:u w:val="single"/>
        </w:rPr>
        <w:t xml:space="preserve">North American Trade </w:t>
      </w:r>
      <w:proofErr w:type="spellStart"/>
      <w:r w:rsidR="00154EE5" w:rsidRPr="00E502A7">
        <w:rPr>
          <w:rFonts w:ascii="Malgun Gothic" w:eastAsia="Malgun Gothic" w:hAnsi="Malgun Gothic"/>
          <w:u w:val="single"/>
        </w:rPr>
        <w:t>Oranization</w:t>
      </w:r>
      <w:proofErr w:type="spellEnd"/>
      <w:r w:rsidR="00154EE5" w:rsidRPr="00E502A7">
        <w:rPr>
          <w:rFonts w:ascii="Malgun Gothic" w:eastAsia="Malgun Gothic" w:hAnsi="Malgun Gothic"/>
          <w:u w:val="single"/>
        </w:rPr>
        <w:t>, Canada, the U.S. &amp; Mexico free trade agreement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UNICEF: </w:t>
      </w:r>
      <w:r w:rsidR="00154EE5" w:rsidRPr="00E502A7">
        <w:rPr>
          <w:rFonts w:ascii="Malgun Gothic" w:eastAsia="Malgun Gothic" w:hAnsi="Malgun Gothic"/>
          <w:u w:val="single"/>
        </w:rPr>
        <w:t>U.N.’s organization for helping children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International Court of Justice (World Court): </w:t>
      </w:r>
      <w:r w:rsidR="00154EE5" w:rsidRPr="00E502A7">
        <w:rPr>
          <w:rFonts w:ascii="Malgun Gothic" w:eastAsia="Malgun Gothic" w:hAnsi="Malgun Gothic"/>
          <w:u w:val="single"/>
        </w:rPr>
        <w:t>Court for settling international disputes and hold war crimes trials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TO </w:t>
      </w:r>
      <w:r w:rsidR="00154EE5" w:rsidRPr="00E502A7">
        <w:rPr>
          <w:rFonts w:ascii="Malgun Gothic" w:eastAsia="Malgun Gothic" w:hAnsi="Malgun Gothic"/>
          <w:u w:val="single"/>
        </w:rPr>
        <w:t>International organization devoted to free trade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Red Cross: </w:t>
      </w:r>
      <w:r w:rsidR="00154EE5" w:rsidRPr="00E502A7">
        <w:rPr>
          <w:rFonts w:ascii="Malgun Gothic" w:eastAsia="Malgun Gothic" w:hAnsi="Malgun Gothic"/>
          <w:u w:val="single"/>
        </w:rPr>
        <w:t xml:space="preserve">Neutral organization that provides emergency aid during wars or emergencies </w:t>
      </w:r>
    </w:p>
    <w:p w:rsidR="00693430" w:rsidRPr="00E502A7" w:rsidRDefault="00693430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NGOs: </w:t>
      </w:r>
      <w:r w:rsidR="00154EE5" w:rsidRPr="00E502A7">
        <w:rPr>
          <w:rFonts w:ascii="Malgun Gothic" w:eastAsia="Malgun Gothic" w:hAnsi="Malgun Gothic"/>
          <w:u w:val="single"/>
        </w:rPr>
        <w:t>Non-governmental organizations that provide aid</w:t>
      </w:r>
    </w:p>
    <w:p w:rsidR="0080614C" w:rsidRPr="00E502A7" w:rsidRDefault="0080614C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What two wars fought in Europe and Asia where the last “declared wars”?</w:t>
      </w:r>
      <w:r w:rsidR="00154EE5" w:rsidRPr="00E502A7">
        <w:rPr>
          <w:rFonts w:ascii="Malgun Gothic" w:eastAsia="Malgun Gothic" w:hAnsi="Malgun Gothic"/>
          <w:u w:val="single"/>
        </w:rPr>
        <w:t xml:space="preserve"> World War I &amp; II</w:t>
      </w:r>
    </w:p>
    <w:p w:rsidR="0080614C" w:rsidRPr="00E502A7" w:rsidRDefault="0080614C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Name two “undeclared” wars? </w:t>
      </w:r>
      <w:r w:rsidR="00154EE5" w:rsidRPr="00E502A7">
        <w:rPr>
          <w:rFonts w:ascii="Malgun Gothic" w:eastAsia="Malgun Gothic" w:hAnsi="Malgun Gothic"/>
          <w:u w:val="single"/>
        </w:rPr>
        <w:t>Vietnam, Korea, Afghanistan, Iraq</w:t>
      </w:r>
    </w:p>
    <w:p w:rsidR="0080614C" w:rsidRPr="00E502A7" w:rsidRDefault="0080614C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was the </w:t>
      </w:r>
      <w:proofErr w:type="gramStart"/>
      <w:r w:rsidRPr="00E502A7">
        <w:rPr>
          <w:rFonts w:ascii="Malgun Gothic" w:eastAsia="Malgun Gothic" w:hAnsi="Malgun Gothic"/>
        </w:rPr>
        <w:t>decades</w:t>
      </w:r>
      <w:proofErr w:type="gramEnd"/>
      <w:r w:rsidRPr="00E502A7">
        <w:rPr>
          <w:rFonts w:ascii="Malgun Gothic" w:eastAsia="Malgun Gothic" w:hAnsi="Malgun Gothic"/>
        </w:rPr>
        <w:t xml:space="preserve"> long conflict between the United States and the Soviet Union referred to? </w:t>
      </w:r>
      <w:r w:rsidR="00154EE5" w:rsidRPr="00E502A7">
        <w:rPr>
          <w:rFonts w:ascii="Malgun Gothic" w:eastAsia="Malgun Gothic" w:hAnsi="Malgun Gothic"/>
          <w:u w:val="single"/>
        </w:rPr>
        <w:t>The Cold War</w:t>
      </w:r>
    </w:p>
    <w:p w:rsidR="0080614C" w:rsidRPr="00E502A7" w:rsidRDefault="0080614C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were the two conflicts with Cuba in the 1960s? </w:t>
      </w:r>
      <w:r w:rsidR="00154EE5" w:rsidRPr="00E502A7">
        <w:rPr>
          <w:rFonts w:ascii="Malgun Gothic" w:eastAsia="Malgun Gothic" w:hAnsi="Malgun Gothic"/>
          <w:u w:val="single"/>
        </w:rPr>
        <w:t>The Bay of Pigs and Cuban Missile Crisis</w:t>
      </w:r>
    </w:p>
    <w:p w:rsidR="0080614C" w:rsidRPr="00E502A7" w:rsidRDefault="0080614C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country were the two “Gulf Wars” fought against? </w:t>
      </w:r>
      <w:r w:rsidR="00154EE5" w:rsidRPr="00E502A7">
        <w:rPr>
          <w:rFonts w:ascii="Malgun Gothic" w:eastAsia="Malgun Gothic" w:hAnsi="Malgun Gothic"/>
          <w:u w:val="single"/>
        </w:rPr>
        <w:t>Iraq</w:t>
      </w:r>
    </w:p>
    <w:p w:rsidR="0080614C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  <w:u w:val="single"/>
        </w:rPr>
        <w:t>Define the following “forms” of government: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Direct Democracy: </w:t>
      </w:r>
      <w:r w:rsidR="00154EE5" w:rsidRPr="00E502A7">
        <w:rPr>
          <w:rFonts w:ascii="Malgun Gothic" w:eastAsia="Malgun Gothic" w:hAnsi="Malgun Gothic"/>
          <w:u w:val="single"/>
        </w:rPr>
        <w:t>All citizens vote on laws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Representative Democracy:</w:t>
      </w:r>
      <w:r w:rsidRPr="00E502A7">
        <w:rPr>
          <w:rFonts w:ascii="Malgun Gothic" w:eastAsia="Malgun Gothic" w:hAnsi="Malgun Gothic"/>
          <w:u w:val="single"/>
        </w:rPr>
        <w:t xml:space="preserve"> </w:t>
      </w:r>
      <w:r w:rsidR="00154EE5" w:rsidRPr="00E502A7">
        <w:rPr>
          <w:rFonts w:ascii="Malgun Gothic" w:eastAsia="Malgun Gothic" w:hAnsi="Malgun Gothic"/>
          <w:u w:val="single"/>
        </w:rPr>
        <w:t>The people vote for representatives who make laws and make decisions for them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Absolute Monarchy:</w:t>
      </w:r>
      <w:r w:rsidRPr="00E502A7">
        <w:rPr>
          <w:rFonts w:ascii="Malgun Gothic" w:eastAsia="Malgun Gothic" w:hAnsi="Malgun Gothic"/>
          <w:u w:val="single"/>
        </w:rPr>
        <w:t xml:space="preserve"> </w:t>
      </w:r>
      <w:r w:rsidR="00154EE5" w:rsidRPr="00E502A7">
        <w:rPr>
          <w:rFonts w:ascii="Malgun Gothic" w:eastAsia="Malgun Gothic" w:hAnsi="Malgun Gothic"/>
          <w:u w:val="single"/>
        </w:rPr>
        <w:t>King or queen has absolute power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Constitutional Monarchy: </w:t>
      </w:r>
      <w:r w:rsidR="00154EE5" w:rsidRPr="00E502A7">
        <w:rPr>
          <w:rFonts w:ascii="Malgun Gothic" w:eastAsia="Malgun Gothic" w:hAnsi="Malgun Gothic"/>
          <w:u w:val="single"/>
        </w:rPr>
        <w:t>King or queen mostly ceremonial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lastRenderedPageBreak/>
        <w:t xml:space="preserve">Communism: </w:t>
      </w:r>
      <w:r w:rsidR="00154EE5" w:rsidRPr="00E502A7">
        <w:rPr>
          <w:rFonts w:ascii="Malgun Gothic" w:eastAsia="Malgun Gothic" w:hAnsi="Malgun Gothic"/>
          <w:u w:val="single"/>
        </w:rPr>
        <w:t>All private property and companies are owned/controlled by the government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Socialism: </w:t>
      </w:r>
      <w:r w:rsidR="00154EE5" w:rsidRPr="00E502A7">
        <w:rPr>
          <w:rFonts w:ascii="Malgun Gothic" w:eastAsia="Malgun Gothic" w:hAnsi="Malgun Gothic"/>
          <w:u w:val="single"/>
        </w:rPr>
        <w:t>Public ownership of certain businesses, large welfare programs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Autocracy: </w:t>
      </w:r>
      <w:r w:rsidR="00154EE5" w:rsidRPr="00E502A7">
        <w:rPr>
          <w:rFonts w:ascii="Malgun Gothic" w:eastAsia="Malgun Gothic" w:hAnsi="Malgun Gothic"/>
          <w:u w:val="single"/>
        </w:rPr>
        <w:t>Rule by one</w:t>
      </w:r>
    </w:p>
    <w:p w:rsidR="00F13F85" w:rsidRPr="00E502A7" w:rsidRDefault="00F13F85" w:rsidP="002962F4">
      <w:pPr>
        <w:pStyle w:val="ListParagraph"/>
        <w:numPr>
          <w:ilvl w:val="0"/>
          <w:numId w:val="2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Oligarchy: </w:t>
      </w:r>
      <w:r w:rsidR="00154EE5" w:rsidRPr="00E502A7">
        <w:rPr>
          <w:rFonts w:ascii="Malgun Gothic" w:eastAsia="Malgun Gothic" w:hAnsi="Malgun Gothic"/>
          <w:u w:val="single"/>
        </w:rPr>
        <w:t>Rule by a few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“system” of government is power shared between the national and regional governments? </w:t>
      </w:r>
      <w:r w:rsidR="00154EE5" w:rsidRPr="00E502A7">
        <w:rPr>
          <w:rFonts w:ascii="Malgun Gothic" w:eastAsia="Malgun Gothic" w:hAnsi="Malgun Gothic"/>
          <w:u w:val="single"/>
        </w:rPr>
        <w:t>Federal or Federalism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What system of government do the regional governments tell the central government what to do?</w:t>
      </w:r>
      <w:r w:rsidR="00E502A7" w:rsidRPr="00E502A7">
        <w:rPr>
          <w:rFonts w:ascii="Malgun Gothic" w:eastAsia="Malgun Gothic" w:hAnsi="Malgun Gothic"/>
        </w:rPr>
        <w:t xml:space="preserve"> </w:t>
      </w:r>
      <w:r w:rsidR="00154EE5" w:rsidRPr="00E502A7">
        <w:rPr>
          <w:rFonts w:ascii="Malgun Gothic" w:eastAsia="Malgun Gothic" w:hAnsi="Malgun Gothic"/>
          <w:u w:val="single"/>
        </w:rPr>
        <w:t>Confederation or confederal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What system of government does the central government have all of the power?</w:t>
      </w:r>
      <w:r w:rsidR="00E502A7" w:rsidRPr="00E502A7">
        <w:rPr>
          <w:rFonts w:ascii="Malgun Gothic" w:eastAsia="Malgun Gothic" w:hAnsi="Malgun Gothic"/>
        </w:rPr>
        <w:t xml:space="preserve"> </w:t>
      </w:r>
      <w:r w:rsidR="00154EE5" w:rsidRPr="00E502A7">
        <w:rPr>
          <w:rFonts w:ascii="Malgun Gothic" w:eastAsia="Malgun Gothic" w:hAnsi="Malgun Gothic"/>
          <w:u w:val="single"/>
        </w:rPr>
        <w:t>Unitary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o is the executive chosen by in a Parliamentary System? </w:t>
      </w:r>
      <w:r w:rsidR="00154EE5" w:rsidRPr="00E502A7">
        <w:rPr>
          <w:rFonts w:ascii="Malgun Gothic" w:eastAsia="Malgun Gothic" w:hAnsi="Malgun Gothic"/>
          <w:u w:val="single"/>
        </w:rPr>
        <w:t>Parliament or legislative body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What are powers held by the national government called?</w:t>
      </w:r>
      <w:r w:rsidR="00154EE5" w:rsidRPr="00E502A7">
        <w:rPr>
          <w:rFonts w:ascii="Malgun Gothic" w:eastAsia="Malgun Gothic" w:hAnsi="Malgun Gothic"/>
          <w:u w:val="single"/>
        </w:rPr>
        <w:t xml:space="preserve"> Expressed, enumerated or delegated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List ten constitutional powers of the national government: </w:t>
      </w:r>
      <w:r w:rsidR="00154EE5" w:rsidRPr="00E502A7">
        <w:rPr>
          <w:rFonts w:ascii="Malgun Gothic" w:eastAsia="Malgun Gothic" w:hAnsi="Malgun Gothic"/>
          <w:u w:val="single"/>
        </w:rPr>
        <w:t>Tax, regulate commerce, coin money, approve presidential appointments, impeachment, raise and support the army &amp; navy, declare war, create rules for naturalization and immigration, confirm treaties, make all laws necessary and proper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List the three levels of Federal Courts: </w:t>
      </w:r>
      <w:r w:rsidR="00154EE5" w:rsidRPr="00E502A7">
        <w:rPr>
          <w:rFonts w:ascii="Malgun Gothic" w:eastAsia="Malgun Gothic" w:hAnsi="Malgun Gothic"/>
          <w:u w:val="single"/>
        </w:rPr>
        <w:t>District, Court of Appeals, U.S. Supreme Court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List the three levels of the Florida Court System: </w:t>
      </w:r>
      <w:r w:rsidR="00154EE5" w:rsidRPr="00E502A7">
        <w:rPr>
          <w:rFonts w:ascii="Malgun Gothic" w:eastAsia="Malgun Gothic" w:hAnsi="Malgun Gothic"/>
          <w:u w:val="single"/>
        </w:rPr>
        <w:t>County/Circuit Courts, District Court of Appeals, Florida Supreme Court</w:t>
      </w:r>
    </w:p>
    <w:p w:rsidR="00F13F85" w:rsidRPr="00E502A7" w:rsidRDefault="00F13F85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are powers shared by the national and state governments called? </w:t>
      </w:r>
      <w:r w:rsidR="00154EE5" w:rsidRPr="00E502A7">
        <w:rPr>
          <w:rFonts w:ascii="Malgun Gothic" w:eastAsia="Malgun Gothic" w:hAnsi="Malgun Gothic"/>
          <w:u w:val="single"/>
        </w:rPr>
        <w:t>Concurrent</w:t>
      </w:r>
    </w:p>
    <w:p w:rsidR="008A1A58" w:rsidRPr="00E502A7" w:rsidRDefault="008A1A58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lastRenderedPageBreak/>
        <w:t xml:space="preserve">List three powers shared by the national &amp; state governments: </w:t>
      </w:r>
      <w:r w:rsidR="00154EE5" w:rsidRPr="00E502A7">
        <w:rPr>
          <w:rFonts w:ascii="Malgun Gothic" w:eastAsia="Malgun Gothic" w:hAnsi="Malgun Gothic"/>
          <w:u w:val="single"/>
        </w:rPr>
        <w:t>Tax, create courts, borrow money</w:t>
      </w:r>
    </w:p>
    <w:p w:rsidR="008A1A58" w:rsidRPr="00E502A7" w:rsidRDefault="008A1A58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What are powers held by state governments called: </w:t>
      </w:r>
      <w:r w:rsidR="00154EE5" w:rsidRPr="00E502A7">
        <w:rPr>
          <w:rFonts w:ascii="Malgun Gothic" w:eastAsia="Malgun Gothic" w:hAnsi="Malgun Gothic"/>
          <w:u w:val="single"/>
        </w:rPr>
        <w:t>reserved powers</w:t>
      </w:r>
    </w:p>
    <w:p w:rsidR="008A1A58" w:rsidRPr="00E502A7" w:rsidRDefault="008A1A58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List three powers held only by state governments: </w:t>
      </w:r>
      <w:r w:rsidR="00154EE5" w:rsidRPr="00E502A7">
        <w:rPr>
          <w:rFonts w:ascii="Malgun Gothic" w:eastAsia="Malgun Gothic" w:hAnsi="Malgun Gothic"/>
          <w:u w:val="single"/>
        </w:rPr>
        <w:t xml:space="preserve">Establish local governments, intrastate trade, elections, marriage, </w:t>
      </w:r>
      <w:proofErr w:type="spellStart"/>
      <w:r w:rsidR="00154EE5" w:rsidRPr="00E502A7">
        <w:rPr>
          <w:rFonts w:ascii="Malgun Gothic" w:eastAsia="Malgun Gothic" w:hAnsi="Malgun Gothic"/>
          <w:u w:val="single"/>
        </w:rPr>
        <w:t>licences</w:t>
      </w:r>
      <w:proofErr w:type="spellEnd"/>
    </w:p>
    <w:p w:rsidR="008A1A58" w:rsidRPr="00E502A7" w:rsidRDefault="008A1A58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>What do you call the system in which powers are shared by national and state governments?</w:t>
      </w:r>
      <w:r w:rsidR="00E502A7">
        <w:rPr>
          <w:rFonts w:ascii="Malgun Gothic" w:eastAsia="Malgun Gothic" w:hAnsi="Malgun Gothic"/>
        </w:rPr>
        <w:t xml:space="preserve"> </w:t>
      </w:r>
      <w:r w:rsidR="00154EE5" w:rsidRPr="00E502A7">
        <w:rPr>
          <w:rFonts w:ascii="Malgun Gothic" w:eastAsia="Malgun Gothic" w:hAnsi="Malgun Gothic"/>
          <w:noProof/>
          <w:u w:val="single"/>
        </w:rPr>
        <w:t>Federalism</w:t>
      </w:r>
      <w:r w:rsidR="00154EE5" w:rsidRPr="00E502A7">
        <w:rPr>
          <w:rFonts w:ascii="Malgun Gothic" w:eastAsia="Malgun Gothic" w:hAnsi="Malgun Gothic"/>
          <w:u w:val="single"/>
        </w:rPr>
        <w:t xml:space="preserve"> </w:t>
      </w:r>
    </w:p>
    <w:p w:rsidR="008A1A58" w:rsidRPr="00E502A7" w:rsidRDefault="008A1A58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E502A7">
        <w:rPr>
          <w:rFonts w:ascii="Malgun Gothic" w:eastAsia="Malgun Gothic" w:hAnsi="Malgun Gothic"/>
        </w:rPr>
        <w:t xml:space="preserve">How are federal amendments made? </w:t>
      </w:r>
      <w:r w:rsidR="00154EE5" w:rsidRPr="00E502A7">
        <w:rPr>
          <w:rFonts w:ascii="Malgun Gothic" w:eastAsia="Malgun Gothic" w:hAnsi="Malgun Gothic"/>
          <w:u w:val="single"/>
        </w:rPr>
        <w:t>2/3rds of the Congress, 3/4ths of the states</w:t>
      </w:r>
    </w:p>
    <w:p w:rsidR="008A1A58" w:rsidRPr="00E502A7" w:rsidRDefault="009D2C9F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E502A7">
        <w:rPr>
          <w:rFonts w:ascii="Malgun Gothic" w:eastAsia="Malgun Gothic" w:hAnsi="Malgun Gothic"/>
        </w:rPr>
        <w:t>List the Steps through Congress for passing a law:</w:t>
      </w:r>
    </w:p>
    <w:p w:rsidR="009D2C9F" w:rsidRPr="005E51DA" w:rsidRDefault="00071A1D" w:rsidP="00F13F85">
      <w:pPr>
        <w:spacing w:line="360" w:lineRule="auto"/>
        <w:rPr>
          <w:rFonts w:ascii="Malgun Gothic" w:eastAsia="Malgun Gothic" w:hAnsi="Malgun Gothic"/>
        </w:rPr>
      </w:pP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90500</wp:posOffset>
                </wp:positionH>
                <wp:positionV relativeFrom="paragraph">
                  <wp:posOffset>2076450</wp:posOffset>
                </wp:positionV>
                <wp:extent cx="869950" cy="558800"/>
                <wp:effectExtent l="0" t="0" r="25400" b="1270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950" cy="55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D3A7E" w:rsidRDefault="00DD3A7E" w:rsidP="00DD3A7E">
                            <w:r>
                              <w:t>Sent to the execu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5pt;margin-top:163.5pt;width:68.5pt;height:4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" fillcolor="white [3201]" strokeweight=".5pt">
                <v:path arrowok="t"/>
                <v:textbox>
                  <w:txbxContent>
                    <w:p w:rsidR="00DD3A7E" w:rsidRDefault="00DD3A7E" w:rsidP="00DD3A7E">
                      <w:r>
                        <w:t>Sent to the execu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670050</wp:posOffset>
                </wp:positionH>
                <wp:positionV relativeFrom="paragraph">
                  <wp:posOffset>1941830</wp:posOffset>
                </wp:positionV>
                <wp:extent cx="869950" cy="558800"/>
                <wp:effectExtent l="0" t="0" r="25400" b="1270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950" cy="55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D3A7E" w:rsidRDefault="00DD3A7E" w:rsidP="00DD3A7E">
                            <w:r>
                              <w:t>Conference committ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margin-left:131.5pt;margin-top:152.9pt;width:68.5pt;height:4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" fillcolor="white [3201]" strokeweight=".5pt">
                <v:path arrowok="t"/>
                <v:textbox>
                  <w:txbxContent>
                    <w:p w:rsidR="00DD3A7E" w:rsidRDefault="00DD3A7E" w:rsidP="00DD3A7E">
                      <w:r>
                        <w:t>Conference committe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143250</wp:posOffset>
                </wp:positionH>
                <wp:positionV relativeFrom="paragraph">
                  <wp:posOffset>1967230</wp:posOffset>
                </wp:positionV>
                <wp:extent cx="914400" cy="654050"/>
                <wp:effectExtent l="0" t="0" r="19050" b="1270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14400" cy="654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D3A7E" w:rsidRDefault="00DD3A7E" w:rsidP="00DD3A7E">
                            <w:r>
                              <w:t>Floor debate &amp; v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position:absolute;margin-left:247.5pt;margin-top:154.9pt;width:1in;height:5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" fillcolor="white [3201]" strokeweight=".5pt">
                <v:path arrowok="t"/>
                <v:textbox>
                  <w:txbxContent>
                    <w:p w:rsidR="00DD3A7E" w:rsidRDefault="00DD3A7E" w:rsidP="00DD3A7E">
                      <w:r>
                        <w:t>Floor debate &amp; vo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584700</wp:posOffset>
                </wp:positionH>
                <wp:positionV relativeFrom="paragraph">
                  <wp:posOffset>1967230</wp:posOffset>
                </wp:positionV>
                <wp:extent cx="1009650" cy="692150"/>
                <wp:effectExtent l="0" t="0" r="19050" b="127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09650" cy="69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D3A7E" w:rsidRDefault="00DD3A7E" w:rsidP="00DD3A7E">
                            <w:r>
                              <w:t>Sent to committee for debate &amp; v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361pt;margin-top:154.9pt;width:79.5pt;height:5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" fillcolor="white [3201]" strokeweight=".5pt">
                <v:path arrowok="t"/>
                <v:textbox>
                  <w:txbxContent>
                    <w:p w:rsidR="00DD3A7E" w:rsidRDefault="00DD3A7E" w:rsidP="00DD3A7E">
                      <w:r>
                        <w:t>Sent to committee for debate &amp; vo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635500</wp:posOffset>
                </wp:positionH>
                <wp:positionV relativeFrom="paragraph">
                  <wp:posOffset>144780</wp:posOffset>
                </wp:positionV>
                <wp:extent cx="869950" cy="692150"/>
                <wp:effectExtent l="0" t="0" r="25400" b="1270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950" cy="69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54EE5" w:rsidRDefault="00154EE5" w:rsidP="00154EE5">
                            <w:r>
                              <w:t>Sent to the other ho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365pt;margin-top:11.4pt;width:68.5pt;height:5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" fillcolor="white [3201]" strokeweight=".5pt">
                <v:path arrowok="t"/>
                <v:textbox>
                  <w:txbxContent>
                    <w:p w:rsidR="00154EE5" w:rsidRDefault="00154EE5" w:rsidP="00154EE5">
                      <w:r>
                        <w:t>Sent to the other hou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155950</wp:posOffset>
                </wp:positionH>
                <wp:positionV relativeFrom="paragraph">
                  <wp:posOffset>132080</wp:posOffset>
                </wp:positionV>
                <wp:extent cx="869950" cy="679450"/>
                <wp:effectExtent l="0" t="0" r="25400" b="2540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950" cy="679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54EE5" w:rsidRDefault="00154EE5" w:rsidP="00154EE5">
                            <w:r>
                              <w:t>Floor debate &amp; v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margin-left:248.5pt;margin-top:10.4pt;width:68.5pt;height:5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" fillcolor="white [3201]" strokeweight=".5pt">
                <v:path arrowok="t"/>
                <v:textbox>
                  <w:txbxContent>
                    <w:p w:rsidR="00154EE5" w:rsidRDefault="00154EE5" w:rsidP="00154EE5">
                      <w:r>
                        <w:t>Floor debate &amp; vo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689100</wp:posOffset>
                </wp:positionH>
                <wp:positionV relativeFrom="paragraph">
                  <wp:posOffset>195580</wp:posOffset>
                </wp:positionV>
                <wp:extent cx="869950" cy="647700"/>
                <wp:effectExtent l="0" t="0" r="2540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950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54EE5" w:rsidRDefault="00154EE5" w:rsidP="00154EE5">
                            <w:r>
                              <w:t>Committee debate and v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2" type="#_x0000_t202" style="position:absolute;margin-left:133pt;margin-top:15.4pt;width:68.5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" fillcolor="white [3201]" strokeweight=".5pt">
                <v:path arrowok="t"/>
                <v:textbox>
                  <w:txbxContent>
                    <w:p w:rsidR="00154EE5" w:rsidRDefault="00154EE5" w:rsidP="00154EE5">
                      <w:r>
                        <w:t>Committee debate and vo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22250</wp:posOffset>
                </wp:positionH>
                <wp:positionV relativeFrom="paragraph">
                  <wp:posOffset>290830</wp:posOffset>
                </wp:positionV>
                <wp:extent cx="869950" cy="558800"/>
                <wp:effectExtent l="0" t="0" r="2540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69950" cy="55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54EE5" w:rsidRDefault="00154EE5">
                            <w:r>
                              <w:t>Introduce bi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margin-left:17.5pt;margin-top:22.9pt;width:68.5pt;height:4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" fillcolor="white [3201]" strokeweight=".5pt">
                <v:path arrowok="t"/>
                <v:textbox>
                  <w:txbxContent>
                    <w:p w:rsidR="00154EE5" w:rsidRDefault="00154EE5">
                      <w:r>
                        <w:t>Introduce bill</w:t>
                      </w:r>
                    </w:p>
                  </w:txbxContent>
                </v:textbox>
              </v:shape>
            </w:pict>
          </mc:Fallback>
        </mc:AlternateContent>
      </w:r>
      <w:r w:rsidR="005515B2" w:rsidRPr="005E51DA">
        <w:rPr>
          <w:rFonts w:ascii="Malgun Gothic" w:eastAsia="Malgun Gothic" w:hAnsi="Malgun Gothic"/>
          <w:noProof/>
        </w:rPr>
        <w:drawing>
          <wp:inline distT="0" distB="0" distL="0" distR="0">
            <wp:extent cx="6514464" cy="3230088"/>
            <wp:effectExtent l="19050" t="0" r="636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16-04-02 14.54.08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7962" cy="322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C9F" w:rsidRPr="005E51DA" w:rsidRDefault="009D2C9F" w:rsidP="00F13F85">
      <w:pPr>
        <w:spacing w:line="360" w:lineRule="auto"/>
        <w:rPr>
          <w:rFonts w:ascii="Malgun Gothic" w:eastAsia="Malgun Gothic" w:hAnsi="Malgun Gothic"/>
        </w:rPr>
      </w:pPr>
    </w:p>
    <w:p w:rsidR="005515B2" w:rsidRDefault="005515B2" w:rsidP="00F13F85">
      <w:pPr>
        <w:spacing w:line="360" w:lineRule="auto"/>
        <w:rPr>
          <w:rFonts w:ascii="Malgun Gothic" w:eastAsia="Malgun Gothic" w:hAnsi="Malgun Gothic"/>
        </w:rPr>
      </w:pPr>
    </w:p>
    <w:p w:rsidR="00E502A7" w:rsidRPr="005E51DA" w:rsidRDefault="00E502A7" w:rsidP="00F13F85">
      <w:pPr>
        <w:spacing w:line="360" w:lineRule="auto"/>
        <w:rPr>
          <w:rFonts w:ascii="Malgun Gothic" w:eastAsia="Malgun Gothic" w:hAnsi="Malgun Gothic"/>
        </w:rPr>
      </w:pPr>
    </w:p>
    <w:p w:rsidR="009D2C9F" w:rsidRPr="00E502A7" w:rsidRDefault="005515B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 w:rsidRPr="00E502A7">
        <w:rPr>
          <w:rFonts w:ascii="Malgun Gothic" w:eastAsia="Malgun Gothic" w:hAnsi="Malgun Gothic"/>
        </w:rPr>
        <w:lastRenderedPageBreak/>
        <w:t>Complete the Chart Comparing the US &amp; Florida Constitutions:</w:t>
      </w:r>
    </w:p>
    <w:p w:rsidR="005515B2" w:rsidRPr="005E51DA" w:rsidRDefault="005515B2" w:rsidP="00F13F85">
      <w:pPr>
        <w:spacing w:line="360" w:lineRule="auto"/>
        <w:rPr>
          <w:rFonts w:ascii="Malgun Gothic" w:eastAsia="Malgun Gothic" w:hAnsi="Malgun Gothic"/>
        </w:rPr>
      </w:pPr>
      <w:r w:rsidRPr="005E51DA">
        <w:rPr>
          <w:rFonts w:ascii="Malgun Gothic" w:eastAsia="Malgun Gothic" w:hAnsi="Malgun Gothic"/>
        </w:rPr>
        <w:t>United States</w:t>
      </w:r>
      <w:r w:rsidRPr="005E51DA">
        <w:rPr>
          <w:rFonts w:ascii="Malgun Gothic" w:eastAsia="Malgun Gothic" w:hAnsi="Malgun Gothic"/>
        </w:rPr>
        <w:tab/>
      </w:r>
      <w:r w:rsidRPr="005E51DA">
        <w:rPr>
          <w:rFonts w:ascii="Malgun Gothic" w:eastAsia="Malgun Gothic" w:hAnsi="Malgun Gothic"/>
        </w:rPr>
        <w:tab/>
      </w:r>
      <w:r w:rsidRPr="005E51DA">
        <w:rPr>
          <w:rFonts w:ascii="Malgun Gothic" w:eastAsia="Malgun Gothic" w:hAnsi="Malgun Gothic"/>
        </w:rPr>
        <w:tab/>
      </w:r>
      <w:r w:rsidRPr="005E51DA">
        <w:rPr>
          <w:rFonts w:ascii="Malgun Gothic" w:eastAsia="Malgun Gothic" w:hAnsi="Malgun Gothic"/>
        </w:rPr>
        <w:tab/>
      </w:r>
      <w:r w:rsidRPr="005E51DA">
        <w:rPr>
          <w:rFonts w:ascii="Malgun Gothic" w:eastAsia="Malgun Gothic" w:hAnsi="Malgun Gothic"/>
        </w:rPr>
        <w:tab/>
      </w:r>
      <w:r w:rsidRPr="005E51DA">
        <w:rPr>
          <w:rFonts w:ascii="Malgun Gothic" w:eastAsia="Malgun Gothic" w:hAnsi="Malgun Gothic"/>
        </w:rPr>
        <w:tab/>
        <w:t>Flori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515B2" w:rsidRPr="005E51DA" w:rsidTr="005515B2">
        <w:tc>
          <w:tcPr>
            <w:tcW w:w="4788" w:type="dxa"/>
          </w:tcPr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 xml:space="preserve">Articles: </w:t>
            </w:r>
            <w:r w:rsidR="00DD3A7E" w:rsidRPr="005E51DA">
              <w:rPr>
                <w:rFonts w:ascii="Malgun Gothic" w:eastAsia="Malgun Gothic" w:hAnsi="Malgun Gothic"/>
              </w:rPr>
              <w:t>7</w:t>
            </w:r>
          </w:p>
        </w:tc>
        <w:tc>
          <w:tcPr>
            <w:tcW w:w="4788" w:type="dxa"/>
          </w:tcPr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>Articles:</w:t>
            </w:r>
            <w:r w:rsidR="00DD3A7E" w:rsidRPr="005E51DA">
              <w:rPr>
                <w:rFonts w:ascii="Malgun Gothic" w:eastAsia="Malgun Gothic" w:hAnsi="Malgun Gothic"/>
              </w:rPr>
              <w:t xml:space="preserve"> 12 </w:t>
            </w:r>
          </w:p>
        </w:tc>
      </w:tr>
      <w:tr w:rsidR="005515B2" w:rsidRPr="005E51DA" w:rsidTr="005515B2">
        <w:tc>
          <w:tcPr>
            <w:tcW w:w="4788" w:type="dxa"/>
          </w:tcPr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>Size:</w:t>
            </w:r>
            <w:r w:rsidR="00DD3A7E" w:rsidRPr="005E51DA">
              <w:rPr>
                <w:rFonts w:ascii="Malgun Gothic" w:eastAsia="Malgun Gothic" w:hAnsi="Malgun Gothic"/>
              </w:rPr>
              <w:t xml:space="preserve"> 1 page</w:t>
            </w:r>
          </w:p>
        </w:tc>
        <w:tc>
          <w:tcPr>
            <w:tcW w:w="4788" w:type="dxa"/>
          </w:tcPr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>Size:</w:t>
            </w:r>
            <w:r w:rsidR="00DD3A7E" w:rsidRPr="005E51DA">
              <w:rPr>
                <w:rFonts w:ascii="Malgun Gothic" w:eastAsia="Malgun Gothic" w:hAnsi="Malgun Gothic"/>
              </w:rPr>
              <w:t xml:space="preserve"> 80 pages</w:t>
            </w:r>
          </w:p>
        </w:tc>
      </w:tr>
      <w:tr w:rsidR="005515B2" w:rsidRPr="005E51DA" w:rsidTr="005515B2">
        <w:tc>
          <w:tcPr>
            <w:tcW w:w="4788" w:type="dxa"/>
          </w:tcPr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 xml:space="preserve">Rights Contained </w:t>
            </w:r>
            <w:r w:rsidRPr="005E51DA">
              <w:rPr>
                <w:rFonts w:ascii="Malgun Gothic" w:eastAsia="Malgun Gothic" w:hAnsi="Malgun Gothic"/>
                <w:noProof/>
              </w:rPr>
              <w:t>in:</w:t>
            </w:r>
            <w:r w:rsidR="00DD3A7E" w:rsidRPr="005E51DA">
              <w:rPr>
                <w:rFonts w:ascii="Malgun Gothic" w:eastAsia="Malgun Gothic" w:hAnsi="Malgun Gothic"/>
              </w:rPr>
              <w:t xml:space="preserve"> Bill of Rights</w:t>
            </w:r>
          </w:p>
        </w:tc>
        <w:tc>
          <w:tcPr>
            <w:tcW w:w="4788" w:type="dxa"/>
          </w:tcPr>
          <w:p w:rsidR="005515B2" w:rsidRPr="005E51DA" w:rsidRDefault="005515B2" w:rsidP="005515B2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>Rights Contained in:</w:t>
            </w:r>
            <w:r w:rsidR="00DD3A7E" w:rsidRPr="005E51DA">
              <w:rPr>
                <w:rFonts w:ascii="Malgun Gothic" w:eastAsia="Malgun Gothic" w:hAnsi="Malgun Gothic"/>
              </w:rPr>
              <w:t xml:space="preserve"> Declarations of Rights</w:t>
            </w:r>
          </w:p>
        </w:tc>
      </w:tr>
      <w:tr w:rsidR="005515B2" w:rsidRPr="005E51DA" w:rsidTr="005515B2">
        <w:tc>
          <w:tcPr>
            <w:tcW w:w="4788" w:type="dxa"/>
          </w:tcPr>
          <w:p w:rsidR="005515B2" w:rsidRPr="005E51DA" w:rsidRDefault="00DD3A7E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  <w:noProof/>
              </w:rPr>
              <w:t>Shorter,</w:t>
            </w:r>
            <w:r w:rsidRPr="005E51DA">
              <w:rPr>
                <w:rFonts w:ascii="Malgun Gothic" w:eastAsia="Malgun Gothic" w:hAnsi="Malgun Gothic"/>
              </w:rPr>
              <w:t xml:space="preserve"> begins with “We the People</w:t>
            </w:r>
            <w:r w:rsidRPr="005E51DA">
              <w:rPr>
                <w:rFonts w:ascii="Malgun Gothic" w:eastAsia="Malgun Gothic" w:hAnsi="Malgun Gothic"/>
                <w:noProof/>
              </w:rPr>
              <w:t>”,</w:t>
            </w:r>
            <w:r w:rsidRPr="005E51DA">
              <w:rPr>
                <w:rFonts w:ascii="Malgun Gothic" w:eastAsia="Malgun Gothic" w:hAnsi="Malgun Gothic"/>
              </w:rPr>
              <w:t xml:space="preserve"> living document to be interpreted over time, 27 Amendments</w:t>
            </w:r>
          </w:p>
        </w:tc>
        <w:tc>
          <w:tcPr>
            <w:tcW w:w="4788" w:type="dxa"/>
          </w:tcPr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  <w:r w:rsidRPr="005E51DA">
              <w:rPr>
                <w:rFonts w:ascii="Malgun Gothic" w:eastAsia="Malgun Gothic" w:hAnsi="Malgun Gothic"/>
              </w:rPr>
              <w:t>Specifics:</w:t>
            </w:r>
            <w:r w:rsidR="00DD3A7E" w:rsidRPr="005E51DA">
              <w:rPr>
                <w:rFonts w:ascii="Malgun Gothic" w:eastAsia="Malgun Gothic" w:hAnsi="Malgun Gothic"/>
              </w:rPr>
              <w:t xml:space="preserve"> longer, begins with “We the People</w:t>
            </w:r>
            <w:r w:rsidR="00DD3A7E" w:rsidRPr="005E51DA">
              <w:rPr>
                <w:rFonts w:ascii="Malgun Gothic" w:eastAsia="Malgun Gothic" w:hAnsi="Malgun Gothic"/>
                <w:noProof/>
              </w:rPr>
              <w:t>”,</w:t>
            </w:r>
            <w:r w:rsidR="00DD3A7E" w:rsidRPr="005E51DA">
              <w:rPr>
                <w:rFonts w:ascii="Malgun Gothic" w:eastAsia="Malgun Gothic" w:hAnsi="Malgun Gothic"/>
              </w:rPr>
              <w:t xml:space="preserve"> many amendments, more specifics, deals with day-to-day aspects of life,</w:t>
            </w:r>
          </w:p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</w:p>
          <w:p w:rsidR="005515B2" w:rsidRPr="005E51DA" w:rsidRDefault="005515B2" w:rsidP="00F13F85">
            <w:pPr>
              <w:spacing w:line="360" w:lineRule="auto"/>
              <w:rPr>
                <w:rFonts w:ascii="Malgun Gothic" w:eastAsia="Malgun Gothic" w:hAnsi="Malgun Gothic"/>
              </w:rPr>
            </w:pPr>
          </w:p>
        </w:tc>
      </w:tr>
    </w:tbl>
    <w:p w:rsidR="00E502A7" w:rsidRDefault="00E502A7" w:rsidP="00E502A7">
      <w:pPr>
        <w:pStyle w:val="ListParagraph"/>
        <w:spacing w:line="360" w:lineRule="auto"/>
        <w:rPr>
          <w:rFonts w:ascii="Malgun Gothic" w:eastAsia="Malgun Gothic" w:hAnsi="Malgun Gothic"/>
        </w:rPr>
      </w:pPr>
    </w:p>
    <w:p w:rsidR="005515B2" w:rsidRPr="00E502A7" w:rsidRDefault="00E502A7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</w:rPr>
      </w:pPr>
      <w:r>
        <w:rPr>
          <w:rFonts w:ascii="Malgun Gothic" w:eastAsia="Malgun Gothic" w:hAnsi="Malgun Gothic"/>
        </w:rPr>
        <w:t xml:space="preserve"> </w:t>
      </w:r>
      <w:r w:rsidR="005515B2" w:rsidRPr="00E502A7">
        <w:rPr>
          <w:rFonts w:ascii="Malgun Gothic" w:eastAsia="Malgun Gothic" w:hAnsi="Malgun Gothic"/>
        </w:rPr>
        <w:t>List three ways to amend the Florida Constitution</w:t>
      </w:r>
    </w:p>
    <w:p w:rsidR="005515B2" w:rsidRPr="005E51DA" w:rsidRDefault="00DD3A7E" w:rsidP="002962F4">
      <w:pPr>
        <w:pStyle w:val="ListParagraph"/>
        <w:numPr>
          <w:ilvl w:val="0"/>
          <w:numId w:val="2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Proposed and voted by state legislature, needs 3/5ths vote</w:t>
      </w:r>
    </w:p>
    <w:p w:rsidR="005515B2" w:rsidRPr="005E51DA" w:rsidRDefault="00DD3A7E" w:rsidP="002962F4">
      <w:pPr>
        <w:pStyle w:val="ListParagraph"/>
        <w:numPr>
          <w:ilvl w:val="0"/>
          <w:numId w:val="2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Constitutional Commission that meets every 20 years</w:t>
      </w:r>
    </w:p>
    <w:p w:rsidR="005515B2" w:rsidRPr="005E51DA" w:rsidRDefault="00DD3A7E" w:rsidP="002962F4">
      <w:pPr>
        <w:pStyle w:val="ListParagraph"/>
        <w:numPr>
          <w:ilvl w:val="0"/>
          <w:numId w:val="2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Petition signed by 8% of electorate, put on ballot, ratified by 60% vote of electorate</w:t>
      </w:r>
    </w:p>
    <w:p w:rsidR="005515B2" w:rsidRPr="005E51DA" w:rsidRDefault="005515B2" w:rsidP="005515B2">
      <w:pPr>
        <w:pStyle w:val="ListParagraph"/>
        <w:spacing w:line="360" w:lineRule="auto"/>
        <w:rPr>
          <w:rFonts w:ascii="Malgun Gothic" w:eastAsia="Malgun Gothic" w:hAnsi="Malgun Gothic"/>
          <w:u w:val="single"/>
        </w:rPr>
      </w:pPr>
    </w:p>
    <w:p w:rsidR="005515B2" w:rsidRPr="005E51DA" w:rsidRDefault="005515B2" w:rsidP="002962F4">
      <w:pPr>
        <w:pStyle w:val="ListParagraph"/>
        <w:numPr>
          <w:ilvl w:val="0"/>
          <w:numId w:val="3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  <w:u w:val="single"/>
        </w:rPr>
        <w:t>List Services</w:t>
      </w:r>
      <w:r w:rsidR="0038154B">
        <w:rPr>
          <w:rFonts w:ascii="Malgun Gothic" w:eastAsia="Malgun Gothic" w:hAnsi="Malgun Gothic"/>
          <w:u w:val="single"/>
        </w:rPr>
        <w:t xml:space="preserve"> Provided by each level of government</w:t>
      </w:r>
      <w:r w:rsidRPr="005E51DA">
        <w:rPr>
          <w:rFonts w:ascii="Malgun Gothic" w:eastAsia="Malgun Gothic" w:hAnsi="Malgun Gothic"/>
          <w:u w:val="single"/>
        </w:rPr>
        <w:t>:</w:t>
      </w:r>
    </w:p>
    <w:p w:rsidR="005515B2" w:rsidRPr="005E51DA" w:rsidRDefault="005515B2" w:rsidP="002962F4">
      <w:pPr>
        <w:pStyle w:val="ListParagraph"/>
        <w:numPr>
          <w:ilvl w:val="0"/>
          <w:numId w:val="24"/>
        </w:numPr>
        <w:spacing w:line="360" w:lineRule="auto"/>
        <w:rPr>
          <w:rFonts w:ascii="Malgun Gothic" w:eastAsia="Malgun Gothic" w:hAnsi="Malgun Gothic"/>
          <w:u w:val="single"/>
        </w:rPr>
      </w:pPr>
      <w:r w:rsidRPr="005E51DA">
        <w:rPr>
          <w:rFonts w:ascii="Malgun Gothic" w:eastAsia="Malgun Gothic" w:hAnsi="Malgun Gothic"/>
        </w:rPr>
        <w:t xml:space="preserve">National: </w:t>
      </w:r>
      <w:r w:rsidR="00DD3A7E" w:rsidRPr="005E51DA">
        <w:rPr>
          <w:rFonts w:ascii="Malgun Gothic" w:eastAsia="Malgun Gothic" w:hAnsi="Malgun Gothic"/>
          <w:u w:val="single"/>
        </w:rPr>
        <w:t>Disaster relief, environment, food &amp; drug safety, welfare programs, postal service, interstate highways</w:t>
      </w:r>
    </w:p>
    <w:p w:rsidR="005515B2" w:rsidRPr="0038154B" w:rsidRDefault="005515B2" w:rsidP="002962F4">
      <w:pPr>
        <w:pStyle w:val="ListParagraph"/>
        <w:numPr>
          <w:ilvl w:val="0"/>
          <w:numId w:val="24"/>
        </w:numPr>
        <w:spacing w:line="360" w:lineRule="auto"/>
        <w:rPr>
          <w:rFonts w:ascii="Malgun Gothic" w:eastAsia="Malgun Gothic" w:hAnsi="Malgun Gothic"/>
          <w:u w:val="single"/>
        </w:rPr>
      </w:pPr>
      <w:r w:rsidRPr="0038154B">
        <w:rPr>
          <w:rFonts w:ascii="Malgun Gothic" w:eastAsia="Malgun Gothic" w:hAnsi="Malgun Gothic"/>
        </w:rPr>
        <w:t>State</w:t>
      </w:r>
      <w:r w:rsidRPr="0038154B">
        <w:rPr>
          <w:rFonts w:ascii="Malgun Gothic" w:eastAsia="Malgun Gothic" w:hAnsi="Malgun Gothic"/>
          <w:u w:val="single"/>
        </w:rPr>
        <w:t>:</w:t>
      </w:r>
      <w:r w:rsidR="00DD3A7E" w:rsidRPr="0038154B">
        <w:rPr>
          <w:rFonts w:ascii="Malgun Gothic" w:eastAsia="Malgun Gothic" w:hAnsi="Malgun Gothic"/>
          <w:u w:val="single"/>
        </w:rPr>
        <w:t xml:space="preserve"> Education, environment, </w:t>
      </w:r>
      <w:r w:rsidR="00DD3A7E" w:rsidRPr="0038154B">
        <w:rPr>
          <w:rFonts w:ascii="Malgun Gothic" w:eastAsia="Malgun Gothic" w:hAnsi="Malgun Gothic"/>
          <w:noProof/>
          <w:u w:val="single"/>
        </w:rPr>
        <w:t>licenses</w:t>
      </w:r>
      <w:r w:rsidR="00DD3A7E" w:rsidRPr="0038154B">
        <w:rPr>
          <w:rFonts w:ascii="Malgun Gothic" w:eastAsia="Malgun Gothic" w:hAnsi="Malgun Gothic"/>
          <w:u w:val="single"/>
        </w:rPr>
        <w:t>, state highways, state police, public safety</w:t>
      </w:r>
    </w:p>
    <w:p w:rsidR="00806812" w:rsidRPr="0038154B" w:rsidRDefault="00806812" w:rsidP="002962F4">
      <w:pPr>
        <w:pStyle w:val="ListParagraph"/>
        <w:numPr>
          <w:ilvl w:val="0"/>
          <w:numId w:val="24"/>
        </w:numPr>
        <w:spacing w:line="360" w:lineRule="auto"/>
        <w:rPr>
          <w:rFonts w:ascii="Malgun Gothic" w:eastAsia="Malgun Gothic" w:hAnsi="Malgun Gothic"/>
          <w:u w:val="single"/>
        </w:rPr>
      </w:pPr>
      <w:r w:rsidRPr="0038154B">
        <w:rPr>
          <w:rFonts w:ascii="Malgun Gothic" w:eastAsia="Malgun Gothic" w:hAnsi="Malgun Gothic"/>
        </w:rPr>
        <w:t xml:space="preserve">Local: </w:t>
      </w:r>
      <w:r w:rsidR="00DD3A7E" w:rsidRPr="0038154B">
        <w:rPr>
          <w:rFonts w:ascii="Malgun Gothic" w:eastAsia="Malgun Gothic" w:hAnsi="Malgun Gothic"/>
          <w:u w:val="single"/>
        </w:rPr>
        <w:t>local police, fire department, libraries, schools, local roads, trash collection</w:t>
      </w:r>
    </w:p>
    <w:sectPr w:rsidR="00806812" w:rsidRPr="0038154B" w:rsidSect="008873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67E14"/>
    <w:multiLevelType w:val="hybridMultilevel"/>
    <w:tmpl w:val="21F29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13F4F9C"/>
    <w:multiLevelType w:val="hybridMultilevel"/>
    <w:tmpl w:val="99CE0F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23D5CE2"/>
    <w:multiLevelType w:val="hybridMultilevel"/>
    <w:tmpl w:val="4C220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B6242C3"/>
    <w:multiLevelType w:val="hybridMultilevel"/>
    <w:tmpl w:val="D08E97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C663706"/>
    <w:multiLevelType w:val="hybridMultilevel"/>
    <w:tmpl w:val="6562B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1D401D3"/>
    <w:multiLevelType w:val="hybridMultilevel"/>
    <w:tmpl w:val="56E2B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39537C1"/>
    <w:multiLevelType w:val="hybridMultilevel"/>
    <w:tmpl w:val="0DF6D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6F567E"/>
    <w:multiLevelType w:val="hybridMultilevel"/>
    <w:tmpl w:val="C700F8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9A559EB"/>
    <w:multiLevelType w:val="hybridMultilevel"/>
    <w:tmpl w:val="9E22F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B75C25"/>
    <w:multiLevelType w:val="hybridMultilevel"/>
    <w:tmpl w:val="808AC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E3114D"/>
    <w:multiLevelType w:val="hybridMultilevel"/>
    <w:tmpl w:val="E7289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8F30A42"/>
    <w:multiLevelType w:val="hybridMultilevel"/>
    <w:tmpl w:val="7F405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2938A6"/>
    <w:multiLevelType w:val="hybridMultilevel"/>
    <w:tmpl w:val="E08E5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41218B"/>
    <w:multiLevelType w:val="hybridMultilevel"/>
    <w:tmpl w:val="F77E55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83F5F42"/>
    <w:multiLevelType w:val="hybridMultilevel"/>
    <w:tmpl w:val="74E4C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E7C35C2"/>
    <w:multiLevelType w:val="hybridMultilevel"/>
    <w:tmpl w:val="30742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E914F72"/>
    <w:multiLevelType w:val="hybridMultilevel"/>
    <w:tmpl w:val="FCEED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25D1033"/>
    <w:multiLevelType w:val="hybridMultilevel"/>
    <w:tmpl w:val="D86E849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5253051"/>
    <w:multiLevelType w:val="hybridMultilevel"/>
    <w:tmpl w:val="B0E01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CC00A25"/>
    <w:multiLevelType w:val="hybridMultilevel"/>
    <w:tmpl w:val="AF1C4A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61900B1B"/>
    <w:multiLevelType w:val="hybridMultilevel"/>
    <w:tmpl w:val="799CE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8E40FB"/>
    <w:multiLevelType w:val="hybridMultilevel"/>
    <w:tmpl w:val="5EB6D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7B9723E7"/>
    <w:multiLevelType w:val="hybridMultilevel"/>
    <w:tmpl w:val="15500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C6208BB"/>
    <w:multiLevelType w:val="hybridMultilevel"/>
    <w:tmpl w:val="453C97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6"/>
  </w:num>
  <w:num w:numId="4">
    <w:abstractNumId w:val="10"/>
  </w:num>
  <w:num w:numId="5">
    <w:abstractNumId w:val="3"/>
  </w:num>
  <w:num w:numId="6">
    <w:abstractNumId w:val="2"/>
  </w:num>
  <w:num w:numId="7">
    <w:abstractNumId w:val="7"/>
  </w:num>
  <w:num w:numId="8">
    <w:abstractNumId w:val="15"/>
  </w:num>
  <w:num w:numId="9">
    <w:abstractNumId w:val="19"/>
  </w:num>
  <w:num w:numId="10">
    <w:abstractNumId w:val="13"/>
  </w:num>
  <w:num w:numId="11">
    <w:abstractNumId w:val="14"/>
  </w:num>
  <w:num w:numId="12">
    <w:abstractNumId w:val="16"/>
  </w:num>
  <w:num w:numId="13">
    <w:abstractNumId w:val="5"/>
  </w:num>
  <w:num w:numId="14">
    <w:abstractNumId w:val="18"/>
  </w:num>
  <w:num w:numId="15">
    <w:abstractNumId w:val="21"/>
  </w:num>
  <w:num w:numId="16">
    <w:abstractNumId w:val="0"/>
  </w:num>
  <w:num w:numId="17">
    <w:abstractNumId w:val="1"/>
  </w:num>
  <w:num w:numId="18">
    <w:abstractNumId w:val="22"/>
  </w:num>
  <w:num w:numId="19">
    <w:abstractNumId w:val="17"/>
  </w:num>
  <w:num w:numId="20">
    <w:abstractNumId w:val="23"/>
  </w:num>
  <w:num w:numId="21">
    <w:abstractNumId w:val="8"/>
  </w:num>
  <w:num w:numId="22">
    <w:abstractNumId w:val="4"/>
  </w:num>
  <w:num w:numId="23">
    <w:abstractNumId w:val="9"/>
  </w:num>
  <w:num w:numId="24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jcxMbYwtzQxsTBQ0lEKTi0uzszPAykwrAUAtQxKACwAAAA="/>
  </w:docVars>
  <w:rsids>
    <w:rsidRoot w:val="00F0158F"/>
    <w:rsid w:val="00022FCD"/>
    <w:rsid w:val="00071A1D"/>
    <w:rsid w:val="00154EE5"/>
    <w:rsid w:val="002962F4"/>
    <w:rsid w:val="00324F41"/>
    <w:rsid w:val="0038154B"/>
    <w:rsid w:val="005515B2"/>
    <w:rsid w:val="00570962"/>
    <w:rsid w:val="005E51DA"/>
    <w:rsid w:val="005E63DD"/>
    <w:rsid w:val="00693430"/>
    <w:rsid w:val="007A433C"/>
    <w:rsid w:val="0080614C"/>
    <w:rsid w:val="00806812"/>
    <w:rsid w:val="0088734D"/>
    <w:rsid w:val="008A1A58"/>
    <w:rsid w:val="00960044"/>
    <w:rsid w:val="009A6339"/>
    <w:rsid w:val="009D2C9F"/>
    <w:rsid w:val="00A00EFD"/>
    <w:rsid w:val="00A27CCF"/>
    <w:rsid w:val="00AB0041"/>
    <w:rsid w:val="00B33D15"/>
    <w:rsid w:val="00B368C2"/>
    <w:rsid w:val="00CE5F5F"/>
    <w:rsid w:val="00D274B2"/>
    <w:rsid w:val="00D97E65"/>
    <w:rsid w:val="00DD3A7E"/>
    <w:rsid w:val="00E502A7"/>
    <w:rsid w:val="00E921DC"/>
    <w:rsid w:val="00EC4644"/>
    <w:rsid w:val="00F0158F"/>
    <w:rsid w:val="00F13F85"/>
    <w:rsid w:val="46F4D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73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15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5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5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51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73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15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5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5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51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3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56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788</Words>
  <Characters>1019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of Clay County</Company>
  <LinksUpToDate>false</LinksUpToDate>
  <CharactersWithSpaces>11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o, Daniel</dc:creator>
  <cp:lastModifiedBy>Windows User</cp:lastModifiedBy>
  <cp:revision>3</cp:revision>
  <cp:lastPrinted>2016-04-02T19:29:00Z</cp:lastPrinted>
  <dcterms:created xsi:type="dcterms:W3CDTF">2017-05-09T16:22:00Z</dcterms:created>
  <dcterms:modified xsi:type="dcterms:W3CDTF">2017-05-09T16:25:00Z</dcterms:modified>
</cp:coreProperties>
</file>